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61B3C" w14:textId="575631CC" w:rsidR="00AA78EF" w:rsidRDefault="00CE685E" w:rsidP="00AA78EF">
      <w:pPr>
        <w:spacing w:line="360" w:lineRule="auto"/>
        <w:jc w:val="center"/>
        <w:rPr>
          <w:rFonts w:asciiTheme="majorHAnsi" w:hAnsiTheme="majorHAnsi"/>
          <w:b/>
        </w:rPr>
      </w:pPr>
      <w:r w:rsidRPr="00CE685E">
        <w:rPr>
          <w:rFonts w:asciiTheme="majorHAnsi" w:hAnsiTheme="majorHAnsi"/>
          <w:b/>
          <w:noProof/>
        </w:rPr>
        <w:drawing>
          <wp:anchor distT="0" distB="0" distL="114300" distR="114300" simplePos="0" relativeHeight="251661312" behindDoc="1" locked="0" layoutInCell="1" allowOverlap="1" wp14:anchorId="251DC1D1" wp14:editId="59CB93F6">
            <wp:simplePos x="0" y="0"/>
            <wp:positionH relativeFrom="margin">
              <wp:posOffset>-563880</wp:posOffset>
            </wp:positionH>
            <wp:positionV relativeFrom="paragraph">
              <wp:posOffset>-398780</wp:posOffset>
            </wp:positionV>
            <wp:extent cx="1165860" cy="9759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685E"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330557" wp14:editId="20C13CB2">
                <wp:simplePos x="0" y="0"/>
                <wp:positionH relativeFrom="column">
                  <wp:posOffset>800100</wp:posOffset>
                </wp:positionH>
                <wp:positionV relativeFrom="paragraph">
                  <wp:posOffset>381000</wp:posOffset>
                </wp:positionV>
                <wp:extent cx="4890135" cy="25908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0135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539C0" w14:textId="77777777" w:rsidR="00CE685E" w:rsidRPr="00CD762F" w:rsidRDefault="00CE685E" w:rsidP="00CE685E">
                            <w:pPr>
                              <w:jc w:val="center"/>
                              <w:rPr>
                                <w:rFonts w:ascii="Aparajita" w:hAnsi="Aparajita" w:cs="Aparajita"/>
                                <w:b/>
                                <w:bCs/>
                                <w:i/>
                                <w:iCs/>
                                <w:color w:val="44546A" w:themeColor="text2"/>
                              </w:rPr>
                            </w:pPr>
                            <w:r w:rsidRPr="00CD762F">
                              <w:rPr>
                                <w:rFonts w:ascii="Aparajita" w:hAnsi="Aparajita" w:cs="Aparajita"/>
                                <w:b/>
                                <w:bCs/>
                                <w:i/>
                                <w:iCs/>
                                <w:color w:val="44546A" w:themeColor="text2"/>
                              </w:rPr>
                              <w:t>Department of Pharmaceuticals, Ministry of Chemical and Fertilizers, Govt. of In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330557" id="Rectangle 10" o:spid="_x0000_s1026" style="position:absolute;left:0;text-align:left;margin-left:63pt;margin-top:30pt;width:385.05pt;height:20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" filled="f" stroked="f" strokeweight="1pt">
                <v:textbox>
                  <w:txbxContent>
                    <w:p w14:paraId="271539C0" w14:textId="77777777" w:rsidR="00CE685E" w:rsidRPr="00CD762F" w:rsidRDefault="00CE685E" w:rsidP="00CE685E">
                      <w:pPr>
                        <w:jc w:val="center"/>
                        <w:rPr>
                          <w:rFonts w:ascii="Aparajita" w:hAnsi="Aparajita" w:cs="Aparajita"/>
                          <w:b/>
                          <w:bCs/>
                          <w:i/>
                          <w:iCs/>
                          <w:color w:val="44546A" w:themeColor="text2"/>
                        </w:rPr>
                      </w:pPr>
                      <w:r w:rsidRPr="00CD762F">
                        <w:rPr>
                          <w:rFonts w:ascii="Aparajita" w:hAnsi="Aparajita" w:cs="Aparajita"/>
                          <w:b/>
                          <w:bCs/>
                          <w:i/>
                          <w:iCs/>
                          <w:color w:val="44546A" w:themeColor="text2"/>
                        </w:rPr>
                        <w:t>Department of Pharmaceuticals, Ministry of Chemical and Fertilizers, Govt. of India</w:t>
                      </w:r>
                    </w:p>
                  </w:txbxContent>
                </v:textbox>
              </v:rect>
            </w:pict>
          </mc:Fallback>
        </mc:AlternateContent>
      </w:r>
      <w:r w:rsidRPr="00CE685E">
        <w:rPr>
          <w:rFonts w:asciiTheme="majorHAnsi" w:hAnsiTheme="majorHAnsi"/>
          <w:b/>
          <w:noProof/>
        </w:rPr>
        <w:drawing>
          <wp:anchor distT="0" distB="0" distL="114300" distR="114300" simplePos="0" relativeHeight="251662336" behindDoc="1" locked="0" layoutInCell="1" allowOverlap="1" wp14:anchorId="2288835A" wp14:editId="5173012E">
            <wp:simplePos x="0" y="0"/>
            <wp:positionH relativeFrom="margin">
              <wp:posOffset>723900</wp:posOffset>
            </wp:positionH>
            <wp:positionV relativeFrom="paragraph">
              <wp:posOffset>-365760</wp:posOffset>
            </wp:positionV>
            <wp:extent cx="4975860" cy="27432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685E">
        <w:rPr>
          <w:rFonts w:asciiTheme="majorHAnsi" w:hAnsiTheme="majorHAnsi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937281" wp14:editId="794498F4">
                <wp:simplePos x="0" y="0"/>
                <wp:positionH relativeFrom="column">
                  <wp:posOffset>373380</wp:posOffset>
                </wp:positionH>
                <wp:positionV relativeFrom="paragraph">
                  <wp:posOffset>-160020</wp:posOffset>
                </wp:positionV>
                <wp:extent cx="5781675" cy="60198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601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310A04" w14:textId="77777777" w:rsidR="00CE685E" w:rsidRPr="00CD762F" w:rsidRDefault="00CE685E" w:rsidP="00CE685E">
                            <w:pPr>
                              <w:jc w:val="center"/>
                              <w:rPr>
                                <w:rFonts w:ascii="Elephant" w:hAnsi="Elephant"/>
                                <w:color w:val="079444"/>
                                <w:sz w:val="30"/>
                                <w:szCs w:val="30"/>
                              </w:rPr>
                            </w:pPr>
                            <w:r w:rsidRPr="00CD762F">
                              <w:rPr>
                                <w:rFonts w:ascii="Elephant" w:hAnsi="Elephant"/>
                                <w:color w:val="079444"/>
                                <w:sz w:val="30"/>
                                <w:szCs w:val="30"/>
                              </w:rPr>
                              <w:t>NATIONAL INSTITUTE OF PHARMACEUTICAL EDUCATION AND RESEARCH GUWAHAT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37281" id="Rectangle 9" o:spid="_x0000_s1027" style="position:absolute;left:0;text-align:left;margin-left:29.4pt;margin-top:-12.6pt;width:455.25pt;height:47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" filled="f" stroked="f" strokeweight="1pt">
                <v:textbox>
                  <w:txbxContent>
                    <w:p w14:paraId="21310A04" w14:textId="77777777" w:rsidR="00CE685E" w:rsidRPr="00CD762F" w:rsidRDefault="00CE685E" w:rsidP="00CE685E">
                      <w:pPr>
                        <w:jc w:val="center"/>
                        <w:rPr>
                          <w:rFonts w:ascii="Elephant" w:hAnsi="Elephant"/>
                          <w:color w:val="079444"/>
                          <w:sz w:val="30"/>
                          <w:szCs w:val="30"/>
                        </w:rPr>
                      </w:pPr>
                      <w:r w:rsidRPr="00CD762F">
                        <w:rPr>
                          <w:rFonts w:ascii="Elephant" w:hAnsi="Elephant"/>
                          <w:color w:val="079444"/>
                          <w:sz w:val="30"/>
                          <w:szCs w:val="30"/>
                        </w:rPr>
                        <w:t>NATIONAL INSTITUTE OF PHARMACEUTICAL EDUCATION AND RESEARCH GUWAHATI</w:t>
                      </w:r>
                    </w:p>
                  </w:txbxContent>
                </v:textbox>
              </v:rect>
            </w:pict>
          </mc:Fallback>
        </mc:AlternateContent>
      </w:r>
    </w:p>
    <w:p w14:paraId="493F9B06" w14:textId="4E6E538E" w:rsidR="00AA78EF" w:rsidRDefault="00CE685E" w:rsidP="00AA78EF">
      <w:pPr>
        <w:spacing w:line="360" w:lineRule="auto"/>
        <w:jc w:val="center"/>
        <w:rPr>
          <w:rFonts w:asciiTheme="majorHAnsi" w:hAnsiTheme="majorHAnsi"/>
          <w:b/>
        </w:rPr>
      </w:pPr>
      <w:r>
        <w:rPr>
          <w:rFonts w:ascii="Bodoni MT Black" w:hAnsi="Bodoni MT Black"/>
          <w:b/>
          <w:noProof/>
          <w:sz w:val="32"/>
          <w:szCs w:val="32"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BD379A" wp14:editId="315727E2">
                <wp:simplePos x="0" y="0"/>
                <wp:positionH relativeFrom="column">
                  <wp:posOffset>-571500</wp:posOffset>
                </wp:positionH>
                <wp:positionV relativeFrom="paragraph">
                  <wp:posOffset>299085</wp:posOffset>
                </wp:positionV>
                <wp:extent cx="66198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709004" id="Straight Connector 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5pt,23.55pt" to="476.2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" strokecolor="#5b9bd5 [3204]" strokeweight="1.25pt">
                <v:stroke joinstyle="miter"/>
              </v:line>
            </w:pict>
          </mc:Fallback>
        </mc:AlternateContent>
      </w:r>
    </w:p>
    <w:p w14:paraId="282B00EF" w14:textId="49C96682" w:rsidR="001A5E60" w:rsidRDefault="001A5E60" w:rsidP="00AA78EF">
      <w:pPr>
        <w:spacing w:line="360" w:lineRule="auto"/>
        <w:jc w:val="center"/>
        <w:rPr>
          <w:rFonts w:asciiTheme="majorHAnsi" w:hAnsiTheme="majorHAnsi"/>
          <w:b/>
        </w:rPr>
      </w:pPr>
    </w:p>
    <w:p w14:paraId="14CF9CCE" w14:textId="77777777" w:rsidR="00AA78EF" w:rsidRPr="00A50AEC" w:rsidRDefault="001A5E60" w:rsidP="00AA78EF">
      <w:pPr>
        <w:spacing w:line="360" w:lineRule="auto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D31373" wp14:editId="739DF92B">
                <wp:simplePos x="0" y="0"/>
                <wp:positionH relativeFrom="column">
                  <wp:posOffset>4811395</wp:posOffset>
                </wp:positionH>
                <wp:positionV relativeFrom="paragraph">
                  <wp:posOffset>123190</wp:posOffset>
                </wp:positionV>
                <wp:extent cx="1257300" cy="1405890"/>
                <wp:effectExtent l="0" t="0" r="19050" b="2286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0" cy="1405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86B2A" w14:textId="77777777" w:rsidR="00AA78EF" w:rsidRDefault="00AA78EF" w:rsidP="00AA78EF">
                            <w:pPr>
                              <w:jc w:val="center"/>
                              <w:rPr>
                                <w:rFonts w:ascii="Verdana" w:hAnsi="Verdana"/>
                                <w:sz w:val="20"/>
                              </w:rPr>
                            </w:pPr>
                          </w:p>
                          <w:p w14:paraId="4B63E6E0" w14:textId="77777777" w:rsidR="00AA78EF" w:rsidRPr="000705CA" w:rsidRDefault="00AA78EF" w:rsidP="00AA78EF">
                            <w:pPr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0705CA">
                              <w:rPr>
                                <w:rFonts w:asciiTheme="majorHAnsi" w:hAnsiTheme="majorHAnsi"/>
                              </w:rPr>
                              <w:t>Affix Your Recent Passport Size Color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31373" id="Rectangle 4" o:spid="_x0000_s1028" style="position:absolute;left:0;text-align:left;margin-left:378.85pt;margin-top:9.7pt;width:99pt;height:11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" strokeweight="1pt">
                <v:textbox>
                  <w:txbxContent>
                    <w:p w14:paraId="0CE86B2A" w14:textId="77777777" w:rsidR="00AA78EF" w:rsidRDefault="00AA78EF" w:rsidP="00AA78EF">
                      <w:pPr>
                        <w:jc w:val="center"/>
                        <w:rPr>
                          <w:rFonts w:ascii="Verdana" w:hAnsi="Verdana"/>
                          <w:sz w:val="20"/>
                        </w:rPr>
                      </w:pPr>
                    </w:p>
                    <w:p w14:paraId="4B63E6E0" w14:textId="77777777" w:rsidR="00AA78EF" w:rsidRPr="000705CA" w:rsidRDefault="00AA78EF" w:rsidP="00AA78EF">
                      <w:pPr>
                        <w:jc w:val="center"/>
                        <w:rPr>
                          <w:rFonts w:asciiTheme="majorHAnsi" w:hAnsiTheme="majorHAnsi"/>
                        </w:rPr>
                      </w:pPr>
                      <w:r w:rsidRPr="000705CA">
                        <w:rPr>
                          <w:rFonts w:asciiTheme="majorHAnsi" w:hAnsiTheme="majorHAnsi"/>
                        </w:rPr>
                        <w:t>Affix Your Recent Passport Size Color Photograph</w:t>
                      </w:r>
                    </w:p>
                  </w:txbxContent>
                </v:textbox>
              </v:rect>
            </w:pict>
          </mc:Fallback>
        </mc:AlternateContent>
      </w:r>
      <w:r w:rsidR="00AA78EF" w:rsidRPr="00A50AEC">
        <w:rPr>
          <w:rFonts w:asciiTheme="majorHAnsi" w:hAnsiTheme="majorHAnsi"/>
          <w:b/>
        </w:rPr>
        <w:t xml:space="preserve">Application for </w:t>
      </w:r>
      <w:r w:rsidR="003E1246">
        <w:rPr>
          <w:rFonts w:asciiTheme="majorHAnsi" w:hAnsiTheme="majorHAnsi"/>
          <w:b/>
        </w:rPr>
        <w:t>_________</w:t>
      </w:r>
      <w:r w:rsidR="00AA78EF" w:rsidRPr="00A50AEC">
        <w:rPr>
          <w:rFonts w:asciiTheme="majorHAnsi" w:hAnsiTheme="majorHAnsi"/>
          <w:b/>
        </w:rPr>
        <w:t>________________________________</w:t>
      </w:r>
    </w:p>
    <w:p w14:paraId="7BBF455A" w14:textId="77777777" w:rsidR="00AA78EF" w:rsidRPr="00A50AEC" w:rsidRDefault="00AA78EF" w:rsidP="00AA78EF">
      <w:pPr>
        <w:ind w:left="-720"/>
        <w:rPr>
          <w:rFonts w:asciiTheme="majorHAnsi" w:hAnsiTheme="majorHAnsi" w:cs="Arial"/>
        </w:rPr>
      </w:pPr>
    </w:p>
    <w:p w14:paraId="73D48893" w14:textId="77777777" w:rsidR="00AA78EF" w:rsidRPr="00A50AEC" w:rsidRDefault="00AA78EF" w:rsidP="00AA78EF">
      <w:pPr>
        <w:ind w:left="-284" w:hanging="436"/>
        <w:rPr>
          <w:rFonts w:asciiTheme="majorHAnsi" w:hAnsiTheme="majorHAnsi" w:cs="Arial"/>
        </w:rPr>
      </w:pPr>
    </w:p>
    <w:p w14:paraId="3B886B69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240" w:lineRule="auto"/>
        <w:ind w:left="-270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Name of the Candidate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>:</w:t>
      </w:r>
      <w:r w:rsidRPr="001942E6">
        <w:rPr>
          <w:rFonts w:asciiTheme="majorHAnsi" w:hAnsiTheme="majorHAnsi" w:cs="Arial"/>
        </w:rPr>
        <w:tab/>
      </w:r>
    </w:p>
    <w:p w14:paraId="7B8D664B" w14:textId="77777777" w:rsidR="00AA78EF" w:rsidRPr="00A50AEC" w:rsidRDefault="00AA78EF" w:rsidP="00AA78EF">
      <w:pPr>
        <w:spacing w:line="480" w:lineRule="auto"/>
        <w:ind w:left="-270" w:hanging="360"/>
        <w:rPr>
          <w:rFonts w:asciiTheme="majorHAnsi" w:hAnsiTheme="majorHAnsi" w:cs="Arial"/>
        </w:rPr>
      </w:pPr>
      <w:r w:rsidRPr="00A50AEC">
        <w:rPr>
          <w:rFonts w:asciiTheme="majorHAnsi" w:hAnsiTheme="majorHAnsi" w:cs="Arial"/>
        </w:rPr>
        <w:t>(in block letters)</w:t>
      </w:r>
    </w:p>
    <w:p w14:paraId="7A9A5290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480" w:lineRule="auto"/>
        <w:ind w:left="-270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Father’s/Husband’s Name</w:t>
      </w:r>
      <w:r w:rsidRPr="001942E6"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>:</w:t>
      </w:r>
      <w:r w:rsidRPr="001942E6">
        <w:rPr>
          <w:rFonts w:asciiTheme="majorHAnsi" w:hAnsiTheme="majorHAnsi" w:cs="Arial"/>
        </w:rPr>
        <w:tab/>
      </w:r>
    </w:p>
    <w:p w14:paraId="0D5E6051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480" w:lineRule="auto"/>
        <w:ind w:left="-270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Date of Birth</w:t>
      </w:r>
      <w:r w:rsidRPr="001942E6"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>:</w:t>
      </w:r>
      <w:r w:rsidRPr="001942E6">
        <w:rPr>
          <w:rFonts w:asciiTheme="majorHAnsi" w:hAnsiTheme="majorHAnsi" w:cs="Arial"/>
        </w:rPr>
        <w:tab/>
      </w:r>
    </w:p>
    <w:p w14:paraId="78A1BC98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240" w:lineRule="auto"/>
        <w:ind w:left="-270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Category</w:t>
      </w:r>
      <w:r w:rsidRPr="001942E6"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>:</w:t>
      </w:r>
      <w:r w:rsidRPr="001942E6">
        <w:rPr>
          <w:rFonts w:asciiTheme="majorHAnsi" w:hAnsiTheme="majorHAnsi" w:cs="Arial"/>
        </w:rPr>
        <w:tab/>
      </w:r>
    </w:p>
    <w:p w14:paraId="6FCD03C2" w14:textId="77777777" w:rsidR="00AA78EF" w:rsidRPr="00A50AEC" w:rsidRDefault="00AA78EF" w:rsidP="00AA78EF">
      <w:pPr>
        <w:spacing w:line="480" w:lineRule="auto"/>
        <w:ind w:left="-270" w:hanging="360"/>
        <w:rPr>
          <w:rFonts w:asciiTheme="majorHAnsi" w:hAnsiTheme="majorHAnsi" w:cs="Arial"/>
        </w:rPr>
      </w:pPr>
      <w:r w:rsidRPr="00A50AEC">
        <w:rPr>
          <w:rFonts w:asciiTheme="majorHAnsi" w:hAnsiTheme="majorHAnsi" w:cs="Arial"/>
        </w:rPr>
        <w:t>(UR/SC/ST/OBC/PH &amp; Women)</w:t>
      </w:r>
    </w:p>
    <w:p w14:paraId="27162316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240" w:lineRule="auto"/>
        <w:ind w:left="-270"/>
        <w:rPr>
          <w:rFonts w:asciiTheme="majorHAnsi" w:hAnsiTheme="majorHAnsi" w:cs="Arial"/>
        </w:rPr>
      </w:pPr>
      <w:r w:rsidRPr="001A5E60">
        <w:rPr>
          <w:rFonts w:asciiTheme="majorHAnsi" w:hAnsiTheme="majorHAnsi" w:cs="Arial"/>
          <w:b/>
        </w:rPr>
        <w:t>Nationality</w:t>
      </w:r>
      <w:r w:rsidRPr="001A5E60">
        <w:rPr>
          <w:rFonts w:asciiTheme="majorHAnsi" w:hAnsiTheme="majorHAnsi" w:cs="Arial"/>
          <w:b/>
        </w:rPr>
        <w:tab/>
      </w:r>
      <w:r w:rsidRPr="001942E6"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>:</w:t>
      </w:r>
    </w:p>
    <w:p w14:paraId="174CD557" w14:textId="77777777" w:rsidR="00AA78EF" w:rsidRPr="00A50AEC" w:rsidRDefault="00AA78EF" w:rsidP="00AA78EF">
      <w:pPr>
        <w:ind w:left="-270" w:hanging="360"/>
        <w:rPr>
          <w:rFonts w:asciiTheme="majorHAnsi" w:hAnsiTheme="majorHAnsi" w:cs="Arial"/>
        </w:rPr>
      </w:pPr>
    </w:p>
    <w:p w14:paraId="79A135FB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240" w:lineRule="auto"/>
        <w:ind w:left="-270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Address for correspondence</w:t>
      </w:r>
      <w:r w:rsidRPr="001942E6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>:</w:t>
      </w:r>
      <w:r w:rsidRPr="001942E6">
        <w:rPr>
          <w:rFonts w:asciiTheme="majorHAnsi" w:hAnsiTheme="majorHAnsi" w:cs="Arial"/>
        </w:rPr>
        <w:tab/>
      </w:r>
    </w:p>
    <w:p w14:paraId="38A0D40C" w14:textId="77777777" w:rsidR="00AA78EF" w:rsidRPr="00A50AEC" w:rsidRDefault="00AA78EF" w:rsidP="00AA78EF">
      <w:pPr>
        <w:ind w:left="-270" w:hanging="360"/>
        <w:rPr>
          <w:rFonts w:asciiTheme="majorHAnsi" w:hAnsiTheme="majorHAnsi" w:cs="Arial"/>
          <w:b/>
        </w:rPr>
      </w:pPr>
      <w:r w:rsidRPr="00A50AEC">
        <w:rPr>
          <w:rFonts w:asciiTheme="majorHAnsi" w:hAnsiTheme="majorHAnsi" w:cs="Arial"/>
        </w:rPr>
        <w:t>with Mobile No. &amp; E-mail ID</w:t>
      </w:r>
      <w:r w:rsidRPr="00A50AEC">
        <w:rPr>
          <w:rFonts w:asciiTheme="majorHAnsi" w:hAnsiTheme="majorHAnsi" w:cs="Arial"/>
        </w:rPr>
        <w:tab/>
      </w:r>
      <w:r w:rsidRPr="00A50AEC">
        <w:rPr>
          <w:rFonts w:asciiTheme="majorHAnsi" w:hAnsiTheme="majorHAnsi" w:cs="Arial"/>
        </w:rPr>
        <w:tab/>
      </w:r>
      <w:r w:rsidRPr="00A50AEC">
        <w:rPr>
          <w:rFonts w:asciiTheme="majorHAnsi" w:hAnsiTheme="majorHAnsi" w:cs="Arial"/>
        </w:rPr>
        <w:tab/>
      </w:r>
    </w:p>
    <w:p w14:paraId="0CF39F90" w14:textId="77777777" w:rsidR="00AA78EF" w:rsidRPr="00A50AEC" w:rsidRDefault="00AA78EF" w:rsidP="00AA78EF">
      <w:pPr>
        <w:spacing w:line="360" w:lineRule="auto"/>
        <w:ind w:left="-270" w:hanging="360"/>
        <w:rPr>
          <w:rFonts w:asciiTheme="majorHAnsi" w:hAnsiTheme="majorHAnsi" w:cs="Arial"/>
        </w:rPr>
      </w:pPr>
      <w:r w:rsidRPr="00A50AEC">
        <w:rPr>
          <w:rFonts w:asciiTheme="majorHAnsi" w:hAnsiTheme="majorHAnsi" w:cs="Arial"/>
        </w:rPr>
        <w:tab/>
      </w:r>
      <w:r w:rsidRPr="00A50AEC">
        <w:rPr>
          <w:rFonts w:asciiTheme="majorHAnsi" w:hAnsiTheme="majorHAnsi" w:cs="Arial"/>
        </w:rPr>
        <w:tab/>
      </w:r>
      <w:r w:rsidRPr="00A50AEC">
        <w:rPr>
          <w:rFonts w:asciiTheme="majorHAnsi" w:hAnsiTheme="majorHAnsi" w:cs="Arial"/>
        </w:rPr>
        <w:tab/>
      </w:r>
      <w:r w:rsidRPr="00A50AEC">
        <w:rPr>
          <w:rFonts w:asciiTheme="majorHAnsi" w:hAnsiTheme="majorHAnsi" w:cs="Arial"/>
        </w:rPr>
        <w:tab/>
      </w:r>
      <w:r w:rsidRPr="00A50AEC">
        <w:rPr>
          <w:rFonts w:asciiTheme="majorHAnsi" w:hAnsiTheme="majorHAnsi" w:cs="Arial"/>
        </w:rPr>
        <w:tab/>
      </w:r>
    </w:p>
    <w:p w14:paraId="793D0A8F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360" w:lineRule="auto"/>
        <w:ind w:left="-270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Permanent Address</w:t>
      </w:r>
      <w:r w:rsidRPr="001942E6">
        <w:rPr>
          <w:rFonts w:asciiTheme="majorHAnsi" w:hAnsiTheme="majorHAnsi" w:cs="Arial"/>
        </w:rPr>
        <w:t xml:space="preserve">    </w:t>
      </w:r>
      <w:r w:rsidRPr="001942E6">
        <w:rPr>
          <w:rFonts w:asciiTheme="majorHAnsi" w:hAnsiTheme="majorHAnsi" w:cs="Arial"/>
        </w:rPr>
        <w:tab/>
      </w:r>
      <w:r w:rsidRPr="001942E6">
        <w:rPr>
          <w:rFonts w:asciiTheme="majorHAnsi" w:hAnsiTheme="majorHAnsi" w:cs="Arial"/>
        </w:rPr>
        <w:tab/>
        <w:t xml:space="preserve">:           </w:t>
      </w:r>
      <w:r w:rsidRPr="001942E6">
        <w:rPr>
          <w:rFonts w:asciiTheme="majorHAnsi" w:hAnsiTheme="majorHAnsi" w:cs="Arial"/>
        </w:rPr>
        <w:tab/>
      </w:r>
    </w:p>
    <w:p w14:paraId="35CB1972" w14:textId="77777777" w:rsidR="00AA78EF" w:rsidRPr="00A50AEC" w:rsidRDefault="00AA78EF" w:rsidP="00AA78EF">
      <w:pPr>
        <w:ind w:left="-270" w:hanging="360"/>
        <w:rPr>
          <w:rFonts w:asciiTheme="majorHAnsi" w:hAnsiTheme="majorHAnsi" w:cs="Arial"/>
        </w:rPr>
      </w:pPr>
    </w:p>
    <w:p w14:paraId="4B9BE9E1" w14:textId="77777777" w:rsidR="00AA78EF" w:rsidRPr="001942E6" w:rsidRDefault="00AA78EF" w:rsidP="00AA78EF">
      <w:pPr>
        <w:pStyle w:val="ListParagraph"/>
        <w:numPr>
          <w:ilvl w:val="0"/>
          <w:numId w:val="10"/>
        </w:numPr>
        <w:spacing w:after="0" w:line="240" w:lineRule="auto"/>
        <w:ind w:left="-270"/>
        <w:rPr>
          <w:rFonts w:asciiTheme="majorHAnsi" w:hAnsiTheme="majorHAnsi" w:cs="Arial"/>
        </w:rPr>
      </w:pPr>
      <w:r w:rsidRPr="001942E6">
        <w:rPr>
          <w:rFonts w:asciiTheme="majorHAnsi" w:hAnsiTheme="majorHAnsi" w:cs="Arial"/>
          <w:b/>
        </w:rPr>
        <w:t>Academic Qualifications</w:t>
      </w:r>
      <w:r w:rsidRPr="001942E6">
        <w:rPr>
          <w:rFonts w:asciiTheme="majorHAnsi" w:hAnsiTheme="majorHAnsi" w:cs="Arial"/>
          <w:b/>
        </w:rPr>
        <w:tab/>
      </w:r>
      <w:r w:rsidRPr="001942E6">
        <w:rPr>
          <w:rFonts w:asciiTheme="majorHAnsi" w:hAnsiTheme="majorHAnsi" w:cs="Arial"/>
          <w:b/>
        </w:rPr>
        <w:tab/>
      </w:r>
      <w:r w:rsidRPr="001942E6">
        <w:rPr>
          <w:rFonts w:asciiTheme="majorHAnsi" w:hAnsiTheme="majorHAnsi" w:cs="Arial"/>
        </w:rPr>
        <w:t>:</w:t>
      </w:r>
    </w:p>
    <w:p w14:paraId="376830CF" w14:textId="77777777" w:rsidR="00AA78EF" w:rsidRPr="00A50AEC" w:rsidRDefault="00AA78EF" w:rsidP="00AA78EF">
      <w:pPr>
        <w:ind w:hanging="360"/>
        <w:rPr>
          <w:rFonts w:asciiTheme="majorHAnsi" w:hAnsiTheme="majorHAnsi"/>
        </w:rPr>
      </w:pPr>
      <w:r w:rsidRPr="00A50AEC">
        <w:rPr>
          <w:rFonts w:asciiTheme="majorHAnsi" w:hAnsiTheme="majorHAnsi"/>
        </w:rPr>
        <w:tab/>
      </w:r>
      <w:r w:rsidRPr="00A50AEC">
        <w:rPr>
          <w:rFonts w:asciiTheme="majorHAnsi" w:hAnsiTheme="majorHAnsi"/>
        </w:rPr>
        <w:tab/>
      </w:r>
    </w:p>
    <w:tbl>
      <w:tblPr>
        <w:tblW w:w="99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1696"/>
        <w:gridCol w:w="2534"/>
        <w:gridCol w:w="1890"/>
        <w:gridCol w:w="1620"/>
        <w:gridCol w:w="1260"/>
      </w:tblGrid>
      <w:tr w:rsidR="00AA78EF" w:rsidRPr="00A50AEC" w14:paraId="789D5077" w14:textId="77777777" w:rsidTr="005C1B3B">
        <w:trPr>
          <w:jc w:val="center"/>
        </w:trPr>
        <w:tc>
          <w:tcPr>
            <w:tcW w:w="900" w:type="dxa"/>
          </w:tcPr>
          <w:p w14:paraId="33254766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  <w:proofErr w:type="spellStart"/>
            <w:r w:rsidRPr="00A50AEC">
              <w:rPr>
                <w:rFonts w:asciiTheme="majorHAnsi" w:hAnsiTheme="majorHAnsi" w:cs="Arial"/>
                <w:b/>
              </w:rPr>
              <w:t>Sl.No</w:t>
            </w:r>
            <w:proofErr w:type="spellEnd"/>
            <w:r w:rsidRPr="00A50AEC">
              <w:rPr>
                <w:rFonts w:asciiTheme="majorHAnsi" w:hAnsiTheme="majorHAnsi" w:cs="Arial"/>
                <w:b/>
              </w:rPr>
              <w:t>.</w:t>
            </w:r>
          </w:p>
        </w:tc>
        <w:tc>
          <w:tcPr>
            <w:tcW w:w="1696" w:type="dxa"/>
          </w:tcPr>
          <w:p w14:paraId="3830D17F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  <w:r w:rsidRPr="00A50AEC">
              <w:rPr>
                <w:rFonts w:asciiTheme="majorHAnsi" w:hAnsiTheme="majorHAnsi" w:cs="Arial"/>
                <w:b/>
              </w:rPr>
              <w:t>Qualification</w:t>
            </w:r>
          </w:p>
        </w:tc>
        <w:tc>
          <w:tcPr>
            <w:tcW w:w="2534" w:type="dxa"/>
          </w:tcPr>
          <w:p w14:paraId="43E1CCE1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  <w:r w:rsidRPr="00A50AEC">
              <w:rPr>
                <w:rFonts w:asciiTheme="majorHAnsi" w:hAnsiTheme="majorHAnsi" w:cs="Arial"/>
                <w:b/>
              </w:rPr>
              <w:t>Board/ University</w:t>
            </w:r>
          </w:p>
        </w:tc>
        <w:tc>
          <w:tcPr>
            <w:tcW w:w="1890" w:type="dxa"/>
          </w:tcPr>
          <w:p w14:paraId="487DA21D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  <w:r w:rsidRPr="00A50AEC">
              <w:rPr>
                <w:rFonts w:asciiTheme="majorHAnsi" w:hAnsiTheme="majorHAnsi" w:cs="Arial"/>
                <w:b/>
              </w:rPr>
              <w:t>Subjects</w:t>
            </w:r>
          </w:p>
        </w:tc>
        <w:tc>
          <w:tcPr>
            <w:tcW w:w="1620" w:type="dxa"/>
          </w:tcPr>
          <w:p w14:paraId="16C10C3A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  <w:r w:rsidRPr="00A50AEC">
              <w:rPr>
                <w:rFonts w:asciiTheme="majorHAnsi" w:hAnsiTheme="majorHAnsi" w:cs="Arial"/>
                <w:b/>
              </w:rPr>
              <w:t>Class &amp; Percentage</w:t>
            </w:r>
          </w:p>
        </w:tc>
        <w:tc>
          <w:tcPr>
            <w:tcW w:w="1260" w:type="dxa"/>
          </w:tcPr>
          <w:p w14:paraId="06FED0CF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  <w:r w:rsidRPr="00A50AEC">
              <w:rPr>
                <w:rFonts w:asciiTheme="majorHAnsi" w:hAnsiTheme="majorHAnsi" w:cs="Arial"/>
                <w:b/>
              </w:rPr>
              <w:t>Year of passing</w:t>
            </w:r>
          </w:p>
        </w:tc>
      </w:tr>
      <w:tr w:rsidR="00AA78EF" w:rsidRPr="00A50AEC" w14:paraId="149F9CB7" w14:textId="77777777" w:rsidTr="005C1B3B">
        <w:trPr>
          <w:jc w:val="center"/>
        </w:trPr>
        <w:tc>
          <w:tcPr>
            <w:tcW w:w="900" w:type="dxa"/>
          </w:tcPr>
          <w:p w14:paraId="4624D912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  <w:p w14:paraId="0EA85A7D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696" w:type="dxa"/>
            <w:vAlign w:val="center"/>
          </w:tcPr>
          <w:p w14:paraId="6BA423CE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2534" w:type="dxa"/>
            <w:vAlign w:val="center"/>
          </w:tcPr>
          <w:p w14:paraId="12FE9119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</w:p>
        </w:tc>
        <w:tc>
          <w:tcPr>
            <w:tcW w:w="1890" w:type="dxa"/>
            <w:vAlign w:val="center"/>
          </w:tcPr>
          <w:p w14:paraId="4B1117EA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69CF4FCF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260" w:type="dxa"/>
            <w:vAlign w:val="center"/>
          </w:tcPr>
          <w:p w14:paraId="5135B64E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</w:tr>
      <w:tr w:rsidR="00AA78EF" w:rsidRPr="00A50AEC" w14:paraId="777929A7" w14:textId="77777777" w:rsidTr="005C1B3B">
        <w:trPr>
          <w:jc w:val="center"/>
        </w:trPr>
        <w:tc>
          <w:tcPr>
            <w:tcW w:w="900" w:type="dxa"/>
          </w:tcPr>
          <w:p w14:paraId="4A4BCBCE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  <w:p w14:paraId="58D687EF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696" w:type="dxa"/>
            <w:vAlign w:val="center"/>
          </w:tcPr>
          <w:p w14:paraId="3929BD75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2534" w:type="dxa"/>
            <w:vAlign w:val="center"/>
          </w:tcPr>
          <w:p w14:paraId="1155FEFC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</w:p>
        </w:tc>
        <w:tc>
          <w:tcPr>
            <w:tcW w:w="1890" w:type="dxa"/>
            <w:vAlign w:val="center"/>
          </w:tcPr>
          <w:p w14:paraId="2B23B5FB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14092D03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260" w:type="dxa"/>
            <w:vAlign w:val="center"/>
          </w:tcPr>
          <w:p w14:paraId="3F1082DD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</w:tr>
      <w:tr w:rsidR="00AA78EF" w:rsidRPr="00A50AEC" w14:paraId="29C8B5FA" w14:textId="77777777" w:rsidTr="005C1B3B">
        <w:trPr>
          <w:jc w:val="center"/>
        </w:trPr>
        <w:tc>
          <w:tcPr>
            <w:tcW w:w="900" w:type="dxa"/>
          </w:tcPr>
          <w:p w14:paraId="7E3FF5E8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  <w:p w14:paraId="76C9CA6D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696" w:type="dxa"/>
            <w:vAlign w:val="center"/>
          </w:tcPr>
          <w:p w14:paraId="3667AF42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2534" w:type="dxa"/>
            <w:vAlign w:val="center"/>
          </w:tcPr>
          <w:p w14:paraId="42BB53F6" w14:textId="77777777" w:rsidR="00AA78EF" w:rsidRPr="00A50AEC" w:rsidRDefault="00AA78EF" w:rsidP="005C1B3B">
            <w:pPr>
              <w:rPr>
                <w:rFonts w:asciiTheme="majorHAnsi" w:hAnsiTheme="majorHAnsi" w:cs="Arial"/>
                <w:b/>
              </w:rPr>
            </w:pPr>
          </w:p>
        </w:tc>
        <w:tc>
          <w:tcPr>
            <w:tcW w:w="1890" w:type="dxa"/>
            <w:vAlign w:val="center"/>
          </w:tcPr>
          <w:p w14:paraId="2790EE2B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620" w:type="dxa"/>
            <w:vAlign w:val="center"/>
          </w:tcPr>
          <w:p w14:paraId="7E0DAD60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  <w:tc>
          <w:tcPr>
            <w:tcW w:w="1260" w:type="dxa"/>
            <w:vAlign w:val="center"/>
          </w:tcPr>
          <w:p w14:paraId="6DC14032" w14:textId="77777777" w:rsidR="00AA78EF" w:rsidRPr="00A50AEC" w:rsidRDefault="00AA78EF" w:rsidP="005C1B3B">
            <w:pPr>
              <w:jc w:val="center"/>
              <w:rPr>
                <w:rFonts w:asciiTheme="majorHAnsi" w:hAnsiTheme="majorHAnsi" w:cs="Arial"/>
                <w:b/>
              </w:rPr>
            </w:pPr>
          </w:p>
        </w:tc>
      </w:tr>
    </w:tbl>
    <w:p w14:paraId="13F9FC62" w14:textId="77777777" w:rsidR="003E1246" w:rsidRPr="00A50AEC" w:rsidRDefault="003E1246" w:rsidP="00AA78EF">
      <w:pPr>
        <w:rPr>
          <w:rFonts w:asciiTheme="majorHAnsi" w:hAnsiTheme="majorHAnsi"/>
        </w:rPr>
      </w:pPr>
    </w:p>
    <w:p w14:paraId="7853F6CB" w14:textId="77777777" w:rsidR="00AA78EF" w:rsidRPr="001942E6" w:rsidRDefault="001A5E60" w:rsidP="00AA78EF">
      <w:pPr>
        <w:pStyle w:val="ListParagraph"/>
        <w:numPr>
          <w:ilvl w:val="0"/>
          <w:numId w:val="10"/>
        </w:numPr>
        <w:spacing w:after="0" w:line="240" w:lineRule="auto"/>
        <w:ind w:left="-450" w:hanging="180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lastRenderedPageBreak/>
        <w:t xml:space="preserve"> </w:t>
      </w:r>
      <w:r w:rsidR="00AA78EF" w:rsidRPr="001942E6">
        <w:rPr>
          <w:rFonts w:asciiTheme="majorHAnsi" w:hAnsiTheme="majorHAnsi" w:cs="Arial"/>
          <w:b/>
        </w:rPr>
        <w:t xml:space="preserve">Details of Experience </w:t>
      </w:r>
    </w:p>
    <w:tbl>
      <w:tblPr>
        <w:tblStyle w:val="TableGrid"/>
        <w:tblpPr w:leftFromText="180" w:rightFromText="180" w:vertAnchor="text" w:horzAnchor="margin" w:tblpX="-816" w:tblpY="181"/>
        <w:tblW w:w="9918" w:type="dxa"/>
        <w:tblLook w:val="04A0" w:firstRow="1" w:lastRow="0" w:firstColumn="1" w:lastColumn="0" w:noHBand="0" w:noVBand="1"/>
      </w:tblPr>
      <w:tblGrid>
        <w:gridCol w:w="2410"/>
        <w:gridCol w:w="1843"/>
        <w:gridCol w:w="1275"/>
        <w:gridCol w:w="1418"/>
        <w:gridCol w:w="1559"/>
        <w:gridCol w:w="1413"/>
      </w:tblGrid>
      <w:tr w:rsidR="00AA78EF" w:rsidRPr="00A50AEC" w14:paraId="594ECC08" w14:textId="77777777" w:rsidTr="003E1246">
        <w:trPr>
          <w:trHeight w:val="584"/>
        </w:trPr>
        <w:tc>
          <w:tcPr>
            <w:tcW w:w="2410" w:type="dxa"/>
          </w:tcPr>
          <w:p w14:paraId="482FB69E" w14:textId="77777777" w:rsidR="00AA78EF" w:rsidRPr="00E04B8D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Name of the organization</w:t>
            </w:r>
          </w:p>
        </w:tc>
        <w:tc>
          <w:tcPr>
            <w:tcW w:w="1843" w:type="dxa"/>
          </w:tcPr>
          <w:p w14:paraId="697DA263" w14:textId="77777777" w:rsidR="00AA78EF" w:rsidRPr="00E04B8D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Designation</w:t>
            </w:r>
          </w:p>
        </w:tc>
        <w:tc>
          <w:tcPr>
            <w:tcW w:w="1275" w:type="dxa"/>
          </w:tcPr>
          <w:p w14:paraId="13CBABC0" w14:textId="77777777" w:rsidR="00AA78EF" w:rsidRPr="00E04B8D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 xml:space="preserve">From </w:t>
            </w:r>
          </w:p>
        </w:tc>
        <w:tc>
          <w:tcPr>
            <w:tcW w:w="1418" w:type="dxa"/>
          </w:tcPr>
          <w:p w14:paraId="07889AED" w14:textId="77777777" w:rsidR="00AA78EF" w:rsidRPr="00E04B8D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To</w:t>
            </w:r>
          </w:p>
        </w:tc>
        <w:tc>
          <w:tcPr>
            <w:tcW w:w="1559" w:type="dxa"/>
          </w:tcPr>
          <w:p w14:paraId="1EAC3617" w14:textId="77777777" w:rsidR="00AA78EF" w:rsidRPr="00E04B8D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Salary drawn</w:t>
            </w:r>
          </w:p>
        </w:tc>
        <w:tc>
          <w:tcPr>
            <w:tcW w:w="1413" w:type="dxa"/>
          </w:tcPr>
          <w:p w14:paraId="4FA3C87A" w14:textId="77777777" w:rsidR="00AA78EF" w:rsidRPr="00E04B8D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Nature of the Job</w:t>
            </w:r>
          </w:p>
        </w:tc>
      </w:tr>
      <w:tr w:rsidR="00AA78EF" w:rsidRPr="00A50AEC" w14:paraId="798A88F4" w14:textId="77777777" w:rsidTr="003E1246">
        <w:trPr>
          <w:trHeight w:val="284"/>
        </w:trPr>
        <w:tc>
          <w:tcPr>
            <w:tcW w:w="2410" w:type="dxa"/>
          </w:tcPr>
          <w:p w14:paraId="3EF63555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843" w:type="dxa"/>
          </w:tcPr>
          <w:p w14:paraId="0668E356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275" w:type="dxa"/>
          </w:tcPr>
          <w:p w14:paraId="00E60B79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418" w:type="dxa"/>
          </w:tcPr>
          <w:p w14:paraId="1452E166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559" w:type="dxa"/>
          </w:tcPr>
          <w:p w14:paraId="4A9DC1A0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413" w:type="dxa"/>
          </w:tcPr>
          <w:p w14:paraId="2119E59D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  <w:tr w:rsidR="00AA78EF" w:rsidRPr="00A50AEC" w14:paraId="496F25D6" w14:textId="77777777" w:rsidTr="003E1246">
        <w:trPr>
          <w:trHeight w:val="301"/>
        </w:trPr>
        <w:tc>
          <w:tcPr>
            <w:tcW w:w="2410" w:type="dxa"/>
          </w:tcPr>
          <w:p w14:paraId="52B4FF70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843" w:type="dxa"/>
          </w:tcPr>
          <w:p w14:paraId="04B83CD7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275" w:type="dxa"/>
          </w:tcPr>
          <w:p w14:paraId="2B02ACB8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418" w:type="dxa"/>
          </w:tcPr>
          <w:p w14:paraId="20A8D38E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559" w:type="dxa"/>
          </w:tcPr>
          <w:p w14:paraId="07C8B7B8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413" w:type="dxa"/>
          </w:tcPr>
          <w:p w14:paraId="3A3CCC1C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  <w:tr w:rsidR="00AA78EF" w:rsidRPr="00A50AEC" w14:paraId="2C6D1C16" w14:textId="77777777" w:rsidTr="003E1246">
        <w:trPr>
          <w:trHeight w:val="301"/>
        </w:trPr>
        <w:tc>
          <w:tcPr>
            <w:tcW w:w="2410" w:type="dxa"/>
          </w:tcPr>
          <w:p w14:paraId="480B7083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843" w:type="dxa"/>
          </w:tcPr>
          <w:p w14:paraId="79E82F66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275" w:type="dxa"/>
          </w:tcPr>
          <w:p w14:paraId="5B6F45C7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418" w:type="dxa"/>
          </w:tcPr>
          <w:p w14:paraId="56D4C885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559" w:type="dxa"/>
          </w:tcPr>
          <w:p w14:paraId="3C1D7F5E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413" w:type="dxa"/>
          </w:tcPr>
          <w:p w14:paraId="52AC05F3" w14:textId="77777777" w:rsidR="00AA78EF" w:rsidRPr="00A50AEC" w:rsidRDefault="00AA78EF" w:rsidP="003E1246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</w:tbl>
    <w:p w14:paraId="70DB458A" w14:textId="77777777" w:rsidR="00AA78EF" w:rsidRPr="00A50AEC" w:rsidRDefault="00AA78EF" w:rsidP="00AA78EF">
      <w:pPr>
        <w:tabs>
          <w:tab w:val="left" w:pos="1124"/>
        </w:tabs>
        <w:ind w:left="-720"/>
        <w:rPr>
          <w:rFonts w:asciiTheme="majorHAnsi" w:hAnsiTheme="majorHAnsi" w:cs="Arial"/>
        </w:rPr>
      </w:pPr>
    </w:p>
    <w:p w14:paraId="2707BF43" w14:textId="5E185831" w:rsidR="00AA78EF" w:rsidRDefault="00AA78EF" w:rsidP="001A5E60">
      <w:pPr>
        <w:pStyle w:val="ListParagraph"/>
        <w:numPr>
          <w:ilvl w:val="0"/>
          <w:numId w:val="14"/>
        </w:numPr>
        <w:spacing w:after="0" w:line="240" w:lineRule="auto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 xml:space="preserve">Total Years of Experience after attaining essential degree*: </w:t>
      </w:r>
      <w:r w:rsidRPr="001942E6">
        <w:rPr>
          <w:rFonts w:asciiTheme="majorHAnsi" w:hAnsiTheme="majorHAnsi" w:cs="Arial"/>
          <w:b/>
        </w:rPr>
        <w:tab/>
      </w:r>
    </w:p>
    <w:p w14:paraId="66FC254B" w14:textId="77777777" w:rsidR="006B5287" w:rsidRPr="001942E6" w:rsidRDefault="006B5287" w:rsidP="006B5287">
      <w:pPr>
        <w:pStyle w:val="ListParagraph"/>
        <w:spacing w:after="0" w:line="240" w:lineRule="auto"/>
        <w:ind w:left="-360"/>
        <w:rPr>
          <w:rFonts w:asciiTheme="majorHAnsi" w:hAnsiTheme="majorHAnsi" w:cs="Arial"/>
          <w:b/>
        </w:rPr>
      </w:pPr>
    </w:p>
    <w:p w14:paraId="6F413831" w14:textId="77777777" w:rsidR="00AA78EF" w:rsidRDefault="00AA78EF" w:rsidP="003E1246">
      <w:pPr>
        <w:tabs>
          <w:tab w:val="left" w:pos="1124"/>
        </w:tabs>
        <w:rPr>
          <w:rFonts w:asciiTheme="majorHAnsi" w:hAnsiTheme="majorHAnsi" w:cs="Arial"/>
        </w:rPr>
      </w:pPr>
    </w:p>
    <w:p w14:paraId="34159B40" w14:textId="77777777" w:rsidR="00AA78EF" w:rsidRDefault="00AA78EF" w:rsidP="001A5E60">
      <w:pPr>
        <w:pStyle w:val="ListParagraph"/>
        <w:numPr>
          <w:ilvl w:val="0"/>
          <w:numId w:val="14"/>
        </w:numPr>
        <w:tabs>
          <w:tab w:val="left" w:pos="-90"/>
        </w:tabs>
        <w:spacing w:after="0" w:line="240" w:lineRule="auto"/>
        <w:rPr>
          <w:rFonts w:asciiTheme="majorHAnsi" w:hAnsiTheme="majorHAnsi" w:cs="Arial"/>
          <w:b/>
        </w:rPr>
      </w:pPr>
      <w:r w:rsidRPr="001942E6">
        <w:rPr>
          <w:rFonts w:asciiTheme="majorHAnsi" w:hAnsiTheme="majorHAnsi" w:cs="Arial"/>
          <w:b/>
        </w:rPr>
        <w:t>Present Employment</w:t>
      </w:r>
    </w:p>
    <w:p w14:paraId="3BF1AC02" w14:textId="77777777" w:rsidR="003E1246" w:rsidRPr="003E1246" w:rsidRDefault="003E1246" w:rsidP="003E1246">
      <w:pPr>
        <w:tabs>
          <w:tab w:val="left" w:pos="-90"/>
        </w:tabs>
        <w:spacing w:after="0" w:line="240" w:lineRule="auto"/>
        <w:rPr>
          <w:rFonts w:asciiTheme="majorHAnsi" w:hAnsiTheme="majorHAnsi" w:cs="Arial"/>
          <w:b/>
        </w:rPr>
      </w:pPr>
    </w:p>
    <w:tbl>
      <w:tblPr>
        <w:tblStyle w:val="TableGrid"/>
        <w:tblW w:w="9647" w:type="dxa"/>
        <w:tblInd w:w="-720" w:type="dxa"/>
        <w:tblLook w:val="04A0" w:firstRow="1" w:lastRow="0" w:firstColumn="1" w:lastColumn="0" w:noHBand="0" w:noVBand="1"/>
      </w:tblPr>
      <w:tblGrid>
        <w:gridCol w:w="4823"/>
        <w:gridCol w:w="4824"/>
      </w:tblGrid>
      <w:tr w:rsidR="00AA78EF" w:rsidRPr="00A50AEC" w14:paraId="5308FDB5" w14:textId="77777777" w:rsidTr="005C1B3B">
        <w:trPr>
          <w:trHeight w:val="298"/>
        </w:trPr>
        <w:tc>
          <w:tcPr>
            <w:tcW w:w="4823" w:type="dxa"/>
          </w:tcPr>
          <w:p w14:paraId="4160A6B0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Designation</w:t>
            </w:r>
          </w:p>
        </w:tc>
        <w:tc>
          <w:tcPr>
            <w:tcW w:w="4824" w:type="dxa"/>
          </w:tcPr>
          <w:p w14:paraId="33E77F3C" w14:textId="77777777" w:rsidR="00AA78EF" w:rsidRPr="00A50AEC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  <w:tr w:rsidR="00AA78EF" w:rsidRPr="00A50AEC" w14:paraId="38BB5119" w14:textId="77777777" w:rsidTr="005C1B3B">
        <w:trPr>
          <w:trHeight w:val="281"/>
        </w:trPr>
        <w:tc>
          <w:tcPr>
            <w:tcW w:w="4823" w:type="dxa"/>
          </w:tcPr>
          <w:p w14:paraId="1AF9EB96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Organization</w:t>
            </w:r>
          </w:p>
        </w:tc>
        <w:tc>
          <w:tcPr>
            <w:tcW w:w="4824" w:type="dxa"/>
          </w:tcPr>
          <w:p w14:paraId="00CFA360" w14:textId="77777777" w:rsidR="00AA78EF" w:rsidRPr="00A50AEC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  <w:tr w:rsidR="00AA78EF" w:rsidRPr="00A50AEC" w14:paraId="661184B5" w14:textId="77777777" w:rsidTr="005C1B3B">
        <w:trPr>
          <w:trHeight w:val="281"/>
        </w:trPr>
        <w:tc>
          <w:tcPr>
            <w:tcW w:w="4823" w:type="dxa"/>
          </w:tcPr>
          <w:p w14:paraId="052300E8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Date of Joining</w:t>
            </w:r>
          </w:p>
        </w:tc>
        <w:tc>
          <w:tcPr>
            <w:tcW w:w="4824" w:type="dxa"/>
          </w:tcPr>
          <w:p w14:paraId="2AE67489" w14:textId="77777777" w:rsidR="00AA78EF" w:rsidRPr="00A50AEC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  <w:tr w:rsidR="00AA78EF" w:rsidRPr="00A50AEC" w14:paraId="4CE6F537" w14:textId="77777777" w:rsidTr="005C1B3B">
        <w:trPr>
          <w:trHeight w:val="596"/>
        </w:trPr>
        <w:tc>
          <w:tcPr>
            <w:tcW w:w="4823" w:type="dxa"/>
          </w:tcPr>
          <w:p w14:paraId="491D04E5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Pay scale/Pay Band/ Grade Pay / Consolidated pay</w:t>
            </w:r>
          </w:p>
        </w:tc>
        <w:tc>
          <w:tcPr>
            <w:tcW w:w="4824" w:type="dxa"/>
          </w:tcPr>
          <w:p w14:paraId="7951A9AB" w14:textId="77777777" w:rsidR="00AA78EF" w:rsidRPr="00A50AEC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  <w:tr w:rsidR="00AA78EF" w:rsidRPr="00A50AEC" w14:paraId="552AD2A0" w14:textId="77777777" w:rsidTr="005C1B3B">
        <w:trPr>
          <w:trHeight w:val="298"/>
        </w:trPr>
        <w:tc>
          <w:tcPr>
            <w:tcW w:w="4823" w:type="dxa"/>
          </w:tcPr>
          <w:p w14:paraId="535A0EA1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Total emoluments per month (Rs.)</w:t>
            </w:r>
          </w:p>
        </w:tc>
        <w:tc>
          <w:tcPr>
            <w:tcW w:w="4824" w:type="dxa"/>
          </w:tcPr>
          <w:p w14:paraId="40F0138D" w14:textId="77777777" w:rsidR="00AA78EF" w:rsidRPr="00A50AEC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</w:tbl>
    <w:p w14:paraId="66DF2C20" w14:textId="77777777" w:rsidR="00AA78EF" w:rsidRDefault="00AA78EF" w:rsidP="00AA78EF">
      <w:pPr>
        <w:jc w:val="both"/>
        <w:rPr>
          <w:rFonts w:asciiTheme="majorHAnsi" w:hAnsiTheme="majorHAnsi" w:cs="Arial"/>
          <w:b/>
        </w:rPr>
      </w:pPr>
    </w:p>
    <w:p w14:paraId="1AACA5F6" w14:textId="44F9BEAF" w:rsidR="00AA78EF" w:rsidRDefault="00AA78EF" w:rsidP="003E1246">
      <w:pPr>
        <w:ind w:left="-720"/>
        <w:jc w:val="both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 xml:space="preserve">12. </w:t>
      </w:r>
      <w:r w:rsidRPr="001942E6">
        <w:rPr>
          <w:rFonts w:asciiTheme="majorHAnsi" w:hAnsiTheme="majorHAnsi" w:cs="Arial"/>
          <w:b/>
        </w:rPr>
        <w:t>Publication Details: (Only SCI Indexed journals</w:t>
      </w:r>
      <w:r>
        <w:rPr>
          <w:rFonts w:asciiTheme="majorHAnsi" w:hAnsiTheme="majorHAnsi" w:cs="Arial"/>
          <w:b/>
        </w:rPr>
        <w:t>, a</w:t>
      </w:r>
      <w:r w:rsidRPr="001942E6">
        <w:rPr>
          <w:rFonts w:asciiTheme="majorHAnsi" w:hAnsiTheme="majorHAnsi" w:cs="Arial"/>
          <w:b/>
        </w:rPr>
        <w:t>ttach all the publications as Annex</w:t>
      </w:r>
      <w:r>
        <w:rPr>
          <w:rFonts w:asciiTheme="majorHAnsi" w:hAnsiTheme="majorHAnsi" w:cs="Arial"/>
          <w:b/>
        </w:rPr>
        <w:t xml:space="preserve">ures </w:t>
      </w:r>
      <w:r w:rsidRPr="001942E6">
        <w:rPr>
          <w:rFonts w:asciiTheme="majorHAnsi" w:hAnsiTheme="majorHAnsi" w:cs="Arial"/>
          <w:b/>
        </w:rPr>
        <w:t>)</w:t>
      </w:r>
      <w:r>
        <w:rPr>
          <w:rFonts w:asciiTheme="majorHAnsi" w:hAnsiTheme="majorHAnsi" w:cs="Arial"/>
          <w:b/>
        </w:rPr>
        <w:t xml:space="preserve"> </w:t>
      </w:r>
    </w:p>
    <w:tbl>
      <w:tblPr>
        <w:tblStyle w:val="TableGrid"/>
        <w:tblW w:w="9646" w:type="dxa"/>
        <w:tblInd w:w="-720" w:type="dxa"/>
        <w:tblLook w:val="04A0" w:firstRow="1" w:lastRow="0" w:firstColumn="1" w:lastColumn="0" w:noHBand="0" w:noVBand="1"/>
      </w:tblPr>
      <w:tblGrid>
        <w:gridCol w:w="3522"/>
        <w:gridCol w:w="2155"/>
        <w:gridCol w:w="2268"/>
        <w:gridCol w:w="1701"/>
      </w:tblGrid>
      <w:tr w:rsidR="00AA78EF" w14:paraId="31E0EC73" w14:textId="77777777" w:rsidTr="003E1246">
        <w:trPr>
          <w:trHeight w:val="151"/>
        </w:trPr>
        <w:tc>
          <w:tcPr>
            <w:tcW w:w="3522" w:type="dxa"/>
            <w:vMerge w:val="restart"/>
          </w:tcPr>
          <w:p w14:paraId="6C679C24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Research Articles</w:t>
            </w:r>
          </w:p>
        </w:tc>
        <w:tc>
          <w:tcPr>
            <w:tcW w:w="2155" w:type="dxa"/>
          </w:tcPr>
          <w:p w14:paraId="5DDDFFBF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  <w:i/>
              </w:rPr>
            </w:pPr>
            <w:r w:rsidRPr="00E04B8D">
              <w:rPr>
                <w:rFonts w:asciiTheme="majorHAnsi" w:hAnsiTheme="majorHAnsi" w:cs="Arial"/>
                <w:b/>
                <w:bCs/>
                <w:i/>
              </w:rPr>
              <w:t xml:space="preserve">National </w:t>
            </w:r>
          </w:p>
        </w:tc>
        <w:tc>
          <w:tcPr>
            <w:tcW w:w="2268" w:type="dxa"/>
          </w:tcPr>
          <w:p w14:paraId="28A9272B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  <w:i/>
              </w:rPr>
            </w:pPr>
            <w:r w:rsidRPr="00E04B8D">
              <w:rPr>
                <w:rFonts w:asciiTheme="majorHAnsi" w:hAnsiTheme="majorHAnsi" w:cs="Arial"/>
                <w:b/>
                <w:bCs/>
                <w:i/>
              </w:rPr>
              <w:t>International</w:t>
            </w:r>
          </w:p>
        </w:tc>
        <w:tc>
          <w:tcPr>
            <w:tcW w:w="1701" w:type="dxa"/>
          </w:tcPr>
          <w:p w14:paraId="7C505BDB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  <w:i/>
              </w:rPr>
            </w:pPr>
            <w:r w:rsidRPr="00E04B8D">
              <w:rPr>
                <w:rFonts w:asciiTheme="majorHAnsi" w:hAnsiTheme="majorHAnsi" w:cs="Arial"/>
                <w:b/>
                <w:bCs/>
                <w:i/>
              </w:rPr>
              <w:t>Total</w:t>
            </w:r>
          </w:p>
        </w:tc>
      </w:tr>
      <w:tr w:rsidR="00AA78EF" w14:paraId="1C16DA4F" w14:textId="77777777" w:rsidTr="003E1246">
        <w:trPr>
          <w:trHeight w:val="150"/>
        </w:trPr>
        <w:tc>
          <w:tcPr>
            <w:tcW w:w="3522" w:type="dxa"/>
            <w:vMerge/>
          </w:tcPr>
          <w:p w14:paraId="1CDBD66A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2155" w:type="dxa"/>
          </w:tcPr>
          <w:p w14:paraId="38BD63CB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2268" w:type="dxa"/>
          </w:tcPr>
          <w:p w14:paraId="54AA40EE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1701" w:type="dxa"/>
          </w:tcPr>
          <w:p w14:paraId="2289D0AA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</w:tr>
      <w:tr w:rsidR="00AA78EF" w14:paraId="27269D54" w14:textId="77777777" w:rsidTr="003E1246">
        <w:trPr>
          <w:trHeight w:val="151"/>
        </w:trPr>
        <w:tc>
          <w:tcPr>
            <w:tcW w:w="3522" w:type="dxa"/>
            <w:vMerge w:val="restart"/>
          </w:tcPr>
          <w:p w14:paraId="33C1C64B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Review Articles</w:t>
            </w:r>
          </w:p>
        </w:tc>
        <w:tc>
          <w:tcPr>
            <w:tcW w:w="2155" w:type="dxa"/>
          </w:tcPr>
          <w:p w14:paraId="2BE0EA90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  <w:i/>
              </w:rPr>
            </w:pPr>
            <w:r w:rsidRPr="00E04B8D">
              <w:rPr>
                <w:rFonts w:asciiTheme="majorHAnsi" w:hAnsiTheme="majorHAnsi" w:cs="Arial"/>
                <w:b/>
                <w:bCs/>
                <w:i/>
              </w:rPr>
              <w:t xml:space="preserve">National </w:t>
            </w:r>
          </w:p>
        </w:tc>
        <w:tc>
          <w:tcPr>
            <w:tcW w:w="2268" w:type="dxa"/>
          </w:tcPr>
          <w:p w14:paraId="6E935C71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  <w:i/>
              </w:rPr>
            </w:pPr>
            <w:r w:rsidRPr="00E04B8D">
              <w:rPr>
                <w:rFonts w:asciiTheme="majorHAnsi" w:hAnsiTheme="majorHAnsi" w:cs="Arial"/>
                <w:b/>
                <w:bCs/>
                <w:i/>
              </w:rPr>
              <w:t>International</w:t>
            </w:r>
          </w:p>
        </w:tc>
        <w:tc>
          <w:tcPr>
            <w:tcW w:w="1701" w:type="dxa"/>
          </w:tcPr>
          <w:p w14:paraId="264E5BDB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  <w:i/>
              </w:rPr>
            </w:pPr>
            <w:r w:rsidRPr="00E04B8D">
              <w:rPr>
                <w:rFonts w:asciiTheme="majorHAnsi" w:hAnsiTheme="majorHAnsi" w:cs="Arial"/>
                <w:b/>
                <w:bCs/>
                <w:i/>
              </w:rPr>
              <w:t>Total</w:t>
            </w:r>
          </w:p>
        </w:tc>
      </w:tr>
      <w:tr w:rsidR="00AA78EF" w14:paraId="697005BC" w14:textId="77777777" w:rsidTr="003E1246">
        <w:trPr>
          <w:trHeight w:val="150"/>
        </w:trPr>
        <w:tc>
          <w:tcPr>
            <w:tcW w:w="3522" w:type="dxa"/>
            <w:vMerge/>
          </w:tcPr>
          <w:p w14:paraId="0F6E5EE9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2155" w:type="dxa"/>
          </w:tcPr>
          <w:p w14:paraId="183BB763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2268" w:type="dxa"/>
          </w:tcPr>
          <w:p w14:paraId="45F700EB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1701" w:type="dxa"/>
          </w:tcPr>
          <w:p w14:paraId="2FEB1ACD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</w:tr>
      <w:tr w:rsidR="00AA78EF" w14:paraId="5B31AA70" w14:textId="77777777" w:rsidTr="003E1246">
        <w:trPr>
          <w:trHeight w:val="150"/>
        </w:trPr>
        <w:tc>
          <w:tcPr>
            <w:tcW w:w="3522" w:type="dxa"/>
          </w:tcPr>
          <w:p w14:paraId="0998E048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Total Number of Publications</w:t>
            </w:r>
          </w:p>
        </w:tc>
        <w:tc>
          <w:tcPr>
            <w:tcW w:w="2155" w:type="dxa"/>
          </w:tcPr>
          <w:p w14:paraId="48E0DB9C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2268" w:type="dxa"/>
          </w:tcPr>
          <w:p w14:paraId="7555C503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  <w:tc>
          <w:tcPr>
            <w:tcW w:w="1701" w:type="dxa"/>
          </w:tcPr>
          <w:p w14:paraId="76740005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</w:p>
        </w:tc>
      </w:tr>
    </w:tbl>
    <w:p w14:paraId="1B6476D0" w14:textId="77777777" w:rsidR="00243354" w:rsidRPr="00E04B8D" w:rsidRDefault="002C548E" w:rsidP="00243354">
      <w:pPr>
        <w:tabs>
          <w:tab w:val="left" w:pos="-630"/>
        </w:tabs>
        <w:ind w:left="-709"/>
        <w:rPr>
          <w:rFonts w:asciiTheme="majorHAnsi" w:hAnsiTheme="majorHAnsi" w:cs="Arial"/>
          <w:b/>
        </w:rPr>
      </w:pPr>
      <w:r w:rsidRPr="00E04B8D">
        <w:rPr>
          <w:rFonts w:asciiTheme="majorHAnsi" w:hAnsiTheme="majorHAnsi" w:cs="Arial"/>
          <w:b/>
        </w:rPr>
        <w:t>Note: A complete list of publications (Authors list as in the published papers, title of the paper, volume, issue, page numbers, year, DOI, ISSN/ISBN number and impact factor) must be attached in a separate sheet.</w:t>
      </w:r>
    </w:p>
    <w:p w14:paraId="782EC128" w14:textId="77777777" w:rsidR="00243354" w:rsidRDefault="00243354">
      <w:pPr>
        <w:spacing w:after="0" w:line="240" w:lineRule="auto"/>
        <w:rPr>
          <w:rFonts w:asciiTheme="majorHAnsi" w:hAnsiTheme="majorHAnsi" w:cs="Arial"/>
          <w:bCs/>
          <w:color w:val="FF0000"/>
        </w:rPr>
      </w:pPr>
      <w:r>
        <w:rPr>
          <w:rFonts w:asciiTheme="majorHAnsi" w:hAnsiTheme="majorHAnsi" w:cs="Arial"/>
          <w:bCs/>
          <w:color w:val="FF0000"/>
        </w:rPr>
        <w:br w:type="page"/>
      </w:r>
    </w:p>
    <w:p w14:paraId="34B51331" w14:textId="77777777" w:rsidR="002C548E" w:rsidRPr="00E04B8D" w:rsidRDefault="002C548E" w:rsidP="00243354">
      <w:pPr>
        <w:tabs>
          <w:tab w:val="left" w:pos="-630"/>
        </w:tabs>
        <w:ind w:left="-709"/>
        <w:rPr>
          <w:rFonts w:asciiTheme="majorHAnsi" w:hAnsiTheme="majorHAnsi" w:cs="Arial"/>
          <w:b/>
          <w:bCs/>
        </w:rPr>
      </w:pPr>
      <w:r w:rsidRPr="00E04B8D">
        <w:rPr>
          <w:rFonts w:asciiTheme="majorHAnsi" w:hAnsiTheme="majorHAnsi" w:cs="Arial"/>
          <w:b/>
          <w:bCs/>
        </w:rPr>
        <w:lastRenderedPageBreak/>
        <w:t>13. P</w:t>
      </w:r>
      <w:r w:rsidR="00243354" w:rsidRPr="00E04B8D">
        <w:rPr>
          <w:rFonts w:asciiTheme="majorHAnsi" w:hAnsiTheme="majorHAnsi" w:cs="Arial"/>
          <w:b/>
          <w:bCs/>
        </w:rPr>
        <w:t>.</w:t>
      </w:r>
      <w:r w:rsidRPr="00E04B8D">
        <w:rPr>
          <w:rFonts w:asciiTheme="majorHAnsi" w:hAnsiTheme="majorHAnsi" w:cs="Arial"/>
          <w:b/>
          <w:bCs/>
        </w:rPr>
        <w:t>G</w:t>
      </w:r>
      <w:r w:rsidR="00243354" w:rsidRPr="00E04B8D">
        <w:rPr>
          <w:rFonts w:asciiTheme="majorHAnsi" w:hAnsiTheme="majorHAnsi" w:cs="Arial"/>
          <w:b/>
          <w:bCs/>
        </w:rPr>
        <w:t>.</w:t>
      </w:r>
      <w:r w:rsidRPr="00E04B8D">
        <w:rPr>
          <w:rFonts w:asciiTheme="majorHAnsi" w:hAnsiTheme="majorHAnsi" w:cs="Arial"/>
          <w:b/>
          <w:bCs/>
        </w:rPr>
        <w:t>/Ph.D. Thesis Supervision:</w:t>
      </w:r>
    </w:p>
    <w:tbl>
      <w:tblPr>
        <w:tblpPr w:leftFromText="180" w:rightFromText="180" w:vertAnchor="text" w:horzAnchor="margin" w:tblpX="-725" w:tblpY="88"/>
        <w:tblW w:w="5767" w:type="pct"/>
        <w:tblLook w:val="0000" w:firstRow="0" w:lastRow="0" w:firstColumn="0" w:lastColumn="0" w:noHBand="0" w:noVBand="0"/>
      </w:tblPr>
      <w:tblGrid>
        <w:gridCol w:w="472"/>
        <w:gridCol w:w="1825"/>
        <w:gridCol w:w="1282"/>
        <w:gridCol w:w="2443"/>
        <w:gridCol w:w="1187"/>
        <w:gridCol w:w="1245"/>
        <w:gridCol w:w="1180"/>
      </w:tblGrid>
      <w:tr w:rsidR="00E04B8D" w:rsidRPr="00E04B8D" w14:paraId="43FDCE09" w14:textId="77777777" w:rsidTr="00243354"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AE1BCA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S. No</w:t>
            </w:r>
          </w:p>
        </w:tc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6CD7D2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Name of student/ research scholar</w:t>
            </w: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0590B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Registration Number</w:t>
            </w: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84FF53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Title of Thesis</w:t>
            </w:r>
          </w:p>
        </w:tc>
        <w:tc>
          <w:tcPr>
            <w:tcW w:w="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43BE3D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Doctorate/ Master’s</w:t>
            </w:r>
          </w:p>
        </w:tc>
        <w:tc>
          <w:tcPr>
            <w:tcW w:w="6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E5EEA5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Year of Completion</w:t>
            </w:r>
          </w:p>
        </w:tc>
        <w:tc>
          <w:tcPr>
            <w:tcW w:w="6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010A87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Co-guide (if any)</w:t>
            </w:r>
          </w:p>
        </w:tc>
      </w:tr>
      <w:tr w:rsidR="00E04B8D" w:rsidRPr="00E04B8D" w14:paraId="29FCFD30" w14:textId="77777777" w:rsidTr="00243354">
        <w:tc>
          <w:tcPr>
            <w:tcW w:w="2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D605CF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0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A9CE88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4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52CD2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1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75400B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6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26B1FA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6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867E58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6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9A421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  <w:p w14:paraId="350A3545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  <w:p w14:paraId="63AA6325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  <w:p w14:paraId="1AAA5C6F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  <w:p w14:paraId="14A8C793" w14:textId="77777777" w:rsidR="00243354" w:rsidRPr="00E04B8D" w:rsidRDefault="00243354" w:rsidP="002C548E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</w:tbl>
    <w:p w14:paraId="6989E969" w14:textId="77777777" w:rsidR="00243354" w:rsidRPr="00E04B8D" w:rsidRDefault="00243354" w:rsidP="00243354">
      <w:pPr>
        <w:pStyle w:val="ListParagraph"/>
        <w:suppressAutoHyphens/>
        <w:ind w:left="0"/>
        <w:jc w:val="both"/>
        <w:rPr>
          <w:rFonts w:asciiTheme="majorHAnsi" w:hAnsiTheme="majorHAnsi" w:cs="Arial"/>
          <w:szCs w:val="22"/>
          <w:lang w:bidi="ar-SA"/>
        </w:rPr>
      </w:pPr>
    </w:p>
    <w:p w14:paraId="6ACC4C37" w14:textId="77777777" w:rsidR="00243354" w:rsidRPr="00E04B8D" w:rsidRDefault="00243354" w:rsidP="00243354">
      <w:pPr>
        <w:tabs>
          <w:tab w:val="left" w:pos="-630"/>
        </w:tabs>
        <w:ind w:left="-709"/>
        <w:rPr>
          <w:rFonts w:asciiTheme="majorHAnsi" w:hAnsiTheme="majorHAnsi" w:cs="Arial"/>
          <w:b/>
          <w:bCs/>
        </w:rPr>
      </w:pPr>
      <w:r w:rsidRPr="00E04B8D">
        <w:rPr>
          <w:rFonts w:asciiTheme="majorHAnsi" w:hAnsiTheme="majorHAnsi" w:cs="Arial"/>
          <w:b/>
          <w:bCs/>
        </w:rPr>
        <w:t>14. Sponsored Projects Undertaken:</w:t>
      </w:r>
    </w:p>
    <w:tbl>
      <w:tblPr>
        <w:tblStyle w:val="TableGrid"/>
        <w:tblW w:w="9635" w:type="dxa"/>
        <w:tblInd w:w="-709" w:type="dxa"/>
        <w:tblLook w:val="04A0" w:firstRow="1" w:lastRow="0" w:firstColumn="1" w:lastColumn="0" w:noHBand="0" w:noVBand="1"/>
      </w:tblPr>
      <w:tblGrid>
        <w:gridCol w:w="729"/>
        <w:gridCol w:w="1891"/>
        <w:gridCol w:w="2620"/>
        <w:gridCol w:w="1701"/>
        <w:gridCol w:w="1560"/>
        <w:gridCol w:w="1134"/>
      </w:tblGrid>
      <w:tr w:rsidR="00E04B8D" w:rsidRPr="00E04B8D" w14:paraId="3D217514" w14:textId="77777777" w:rsidTr="00243354">
        <w:tc>
          <w:tcPr>
            <w:tcW w:w="0" w:type="auto"/>
          </w:tcPr>
          <w:p w14:paraId="3A94C979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S. No.</w:t>
            </w:r>
          </w:p>
        </w:tc>
        <w:tc>
          <w:tcPr>
            <w:tcW w:w="0" w:type="auto"/>
          </w:tcPr>
          <w:p w14:paraId="79020B95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Sponsoring Agency</w:t>
            </w:r>
          </w:p>
        </w:tc>
        <w:tc>
          <w:tcPr>
            <w:tcW w:w="2620" w:type="dxa"/>
          </w:tcPr>
          <w:p w14:paraId="5E835128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Title of Project</w:t>
            </w:r>
          </w:p>
        </w:tc>
        <w:tc>
          <w:tcPr>
            <w:tcW w:w="1701" w:type="dxa"/>
          </w:tcPr>
          <w:p w14:paraId="6ECD5973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Amount of grant</w:t>
            </w:r>
          </w:p>
        </w:tc>
        <w:tc>
          <w:tcPr>
            <w:tcW w:w="1560" w:type="dxa"/>
          </w:tcPr>
          <w:p w14:paraId="56ED7C86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Co-investigator</w:t>
            </w:r>
          </w:p>
          <w:p w14:paraId="6FCF024F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(if any)</w:t>
            </w:r>
          </w:p>
        </w:tc>
        <w:tc>
          <w:tcPr>
            <w:tcW w:w="1134" w:type="dxa"/>
          </w:tcPr>
          <w:p w14:paraId="73988489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Period</w:t>
            </w:r>
          </w:p>
        </w:tc>
      </w:tr>
      <w:tr w:rsidR="00E04B8D" w:rsidRPr="00E04B8D" w14:paraId="11E6AAEF" w14:textId="77777777" w:rsidTr="00243354">
        <w:tc>
          <w:tcPr>
            <w:tcW w:w="0" w:type="auto"/>
          </w:tcPr>
          <w:p w14:paraId="47955D1A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0" w:type="auto"/>
          </w:tcPr>
          <w:p w14:paraId="48218A4F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620" w:type="dxa"/>
          </w:tcPr>
          <w:p w14:paraId="49C3C6B3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701" w:type="dxa"/>
          </w:tcPr>
          <w:p w14:paraId="76AA9E3C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560" w:type="dxa"/>
          </w:tcPr>
          <w:p w14:paraId="0A856281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134" w:type="dxa"/>
          </w:tcPr>
          <w:p w14:paraId="3A20A855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E04B8D" w:rsidRPr="00E04B8D" w14:paraId="1BD114F8" w14:textId="77777777" w:rsidTr="00243354">
        <w:tc>
          <w:tcPr>
            <w:tcW w:w="0" w:type="auto"/>
          </w:tcPr>
          <w:p w14:paraId="5938556F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0" w:type="auto"/>
          </w:tcPr>
          <w:p w14:paraId="61326F85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620" w:type="dxa"/>
          </w:tcPr>
          <w:p w14:paraId="66ED263E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701" w:type="dxa"/>
          </w:tcPr>
          <w:p w14:paraId="32E10C10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560" w:type="dxa"/>
          </w:tcPr>
          <w:p w14:paraId="7E989F18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134" w:type="dxa"/>
          </w:tcPr>
          <w:p w14:paraId="401C6164" w14:textId="77777777" w:rsidR="00243354" w:rsidRPr="00E04B8D" w:rsidRDefault="00243354" w:rsidP="00243354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</w:tr>
    </w:tbl>
    <w:p w14:paraId="3F1E2731" w14:textId="77777777" w:rsidR="00243354" w:rsidRPr="00E04B8D" w:rsidRDefault="00243354" w:rsidP="00243354">
      <w:pPr>
        <w:tabs>
          <w:tab w:val="left" w:pos="-630"/>
        </w:tabs>
        <w:ind w:left="-709"/>
        <w:rPr>
          <w:rFonts w:asciiTheme="majorHAnsi" w:hAnsiTheme="majorHAnsi" w:cs="Arial"/>
        </w:rPr>
      </w:pPr>
    </w:p>
    <w:p w14:paraId="02D24604" w14:textId="77777777" w:rsidR="00243354" w:rsidRPr="00E04B8D" w:rsidRDefault="00243354" w:rsidP="00243354">
      <w:pPr>
        <w:tabs>
          <w:tab w:val="left" w:pos="-630"/>
        </w:tabs>
        <w:ind w:left="-709"/>
        <w:rPr>
          <w:rFonts w:asciiTheme="majorHAnsi" w:hAnsiTheme="majorHAnsi" w:cs="Arial"/>
          <w:b/>
          <w:bCs/>
        </w:rPr>
      </w:pPr>
      <w:r w:rsidRPr="00E04B8D">
        <w:rPr>
          <w:rFonts w:asciiTheme="majorHAnsi" w:hAnsiTheme="majorHAnsi" w:cs="Arial"/>
          <w:b/>
          <w:bCs/>
        </w:rPr>
        <w:t>15. Consultancy Work Done:</w:t>
      </w:r>
    </w:p>
    <w:tbl>
      <w:tblPr>
        <w:tblStyle w:val="TableGrid"/>
        <w:tblW w:w="9635" w:type="dxa"/>
        <w:tblInd w:w="-709" w:type="dxa"/>
        <w:tblLook w:val="04A0" w:firstRow="1" w:lastRow="0" w:firstColumn="1" w:lastColumn="0" w:noHBand="0" w:noVBand="1"/>
      </w:tblPr>
      <w:tblGrid>
        <w:gridCol w:w="729"/>
        <w:gridCol w:w="1891"/>
        <w:gridCol w:w="2620"/>
        <w:gridCol w:w="1701"/>
        <w:gridCol w:w="1560"/>
        <w:gridCol w:w="1134"/>
      </w:tblGrid>
      <w:tr w:rsidR="00E04B8D" w:rsidRPr="00E04B8D" w14:paraId="58908CF9" w14:textId="77777777" w:rsidTr="00ED0233">
        <w:tc>
          <w:tcPr>
            <w:tcW w:w="0" w:type="auto"/>
          </w:tcPr>
          <w:p w14:paraId="57D4B84E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S. No.</w:t>
            </w:r>
          </w:p>
        </w:tc>
        <w:tc>
          <w:tcPr>
            <w:tcW w:w="0" w:type="auto"/>
          </w:tcPr>
          <w:p w14:paraId="16AF72AA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Sponsoring Agency</w:t>
            </w:r>
          </w:p>
        </w:tc>
        <w:tc>
          <w:tcPr>
            <w:tcW w:w="2620" w:type="dxa"/>
          </w:tcPr>
          <w:p w14:paraId="63CEA492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Title of Project</w:t>
            </w:r>
          </w:p>
        </w:tc>
        <w:tc>
          <w:tcPr>
            <w:tcW w:w="1701" w:type="dxa"/>
          </w:tcPr>
          <w:p w14:paraId="098C5374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Amount of grant</w:t>
            </w:r>
          </w:p>
        </w:tc>
        <w:tc>
          <w:tcPr>
            <w:tcW w:w="1560" w:type="dxa"/>
          </w:tcPr>
          <w:p w14:paraId="676A3785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Co-investigator</w:t>
            </w:r>
          </w:p>
          <w:p w14:paraId="70E0D3DD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(if any)</w:t>
            </w:r>
          </w:p>
        </w:tc>
        <w:tc>
          <w:tcPr>
            <w:tcW w:w="1134" w:type="dxa"/>
          </w:tcPr>
          <w:p w14:paraId="7C2CAA5C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Period</w:t>
            </w:r>
          </w:p>
        </w:tc>
      </w:tr>
      <w:tr w:rsidR="00E04B8D" w:rsidRPr="00E04B8D" w14:paraId="6B10EA4D" w14:textId="77777777" w:rsidTr="00ED0233">
        <w:tc>
          <w:tcPr>
            <w:tcW w:w="0" w:type="auto"/>
          </w:tcPr>
          <w:p w14:paraId="3C7D088B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0" w:type="auto"/>
          </w:tcPr>
          <w:p w14:paraId="23BD9F67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620" w:type="dxa"/>
          </w:tcPr>
          <w:p w14:paraId="3C990344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701" w:type="dxa"/>
          </w:tcPr>
          <w:p w14:paraId="551F212B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560" w:type="dxa"/>
          </w:tcPr>
          <w:p w14:paraId="264843D1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134" w:type="dxa"/>
          </w:tcPr>
          <w:p w14:paraId="3D5E708F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E04B8D" w:rsidRPr="00E04B8D" w14:paraId="5C16F4E1" w14:textId="77777777" w:rsidTr="00ED0233">
        <w:tc>
          <w:tcPr>
            <w:tcW w:w="0" w:type="auto"/>
          </w:tcPr>
          <w:p w14:paraId="02F96956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0" w:type="auto"/>
          </w:tcPr>
          <w:p w14:paraId="354AC84F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620" w:type="dxa"/>
          </w:tcPr>
          <w:p w14:paraId="10F33DCB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701" w:type="dxa"/>
          </w:tcPr>
          <w:p w14:paraId="5E965CFA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560" w:type="dxa"/>
          </w:tcPr>
          <w:p w14:paraId="4979C08E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1134" w:type="dxa"/>
          </w:tcPr>
          <w:p w14:paraId="5EDCEA57" w14:textId="77777777" w:rsidR="00243354" w:rsidRPr="00E04B8D" w:rsidRDefault="00243354" w:rsidP="00ED0233">
            <w:pPr>
              <w:tabs>
                <w:tab w:val="left" w:pos="-630"/>
              </w:tabs>
              <w:spacing w:before="120" w:after="120" w:line="240" w:lineRule="auto"/>
              <w:jc w:val="center"/>
              <w:rPr>
                <w:rFonts w:asciiTheme="majorHAnsi" w:hAnsiTheme="majorHAnsi" w:cs="Arial"/>
              </w:rPr>
            </w:pPr>
          </w:p>
        </w:tc>
      </w:tr>
    </w:tbl>
    <w:p w14:paraId="77BD3D71" w14:textId="2CE22285" w:rsidR="00CF347A" w:rsidRPr="00E04B8D" w:rsidRDefault="00CF347A" w:rsidP="00CF347A">
      <w:pPr>
        <w:tabs>
          <w:tab w:val="left" w:pos="-630"/>
        </w:tabs>
        <w:rPr>
          <w:rFonts w:asciiTheme="majorHAnsi" w:hAnsiTheme="majorHAnsi" w:cs="Arial"/>
        </w:rPr>
      </w:pPr>
    </w:p>
    <w:p w14:paraId="31EB12DC" w14:textId="07FE793B" w:rsidR="003E1246" w:rsidRPr="00E04B8D" w:rsidRDefault="003E1246" w:rsidP="00CF347A">
      <w:pPr>
        <w:pStyle w:val="ListParagraph"/>
        <w:numPr>
          <w:ilvl w:val="0"/>
          <w:numId w:val="15"/>
        </w:numPr>
        <w:tabs>
          <w:tab w:val="left" w:pos="-630"/>
        </w:tabs>
        <w:rPr>
          <w:rFonts w:asciiTheme="majorHAnsi" w:hAnsiTheme="majorHAnsi" w:cs="Arial"/>
          <w:b/>
        </w:rPr>
      </w:pPr>
      <w:r w:rsidRPr="00E04B8D">
        <w:rPr>
          <w:rFonts w:asciiTheme="majorHAnsi" w:hAnsiTheme="majorHAnsi" w:cs="Arial"/>
          <w:b/>
        </w:rPr>
        <w:t>Special Awards/ Honors / Prizes received</w:t>
      </w:r>
    </w:p>
    <w:tbl>
      <w:tblPr>
        <w:tblStyle w:val="TableGrid"/>
        <w:tblW w:w="9569" w:type="dxa"/>
        <w:tblInd w:w="-720" w:type="dxa"/>
        <w:tblLook w:val="04A0" w:firstRow="1" w:lastRow="0" w:firstColumn="1" w:lastColumn="0" w:noHBand="0" w:noVBand="1"/>
      </w:tblPr>
      <w:tblGrid>
        <w:gridCol w:w="3189"/>
        <w:gridCol w:w="3190"/>
        <w:gridCol w:w="3190"/>
      </w:tblGrid>
      <w:tr w:rsidR="00E04B8D" w:rsidRPr="00E04B8D" w14:paraId="5EB50079" w14:textId="77777777" w:rsidTr="005C1B3B">
        <w:trPr>
          <w:trHeight w:val="326"/>
        </w:trPr>
        <w:tc>
          <w:tcPr>
            <w:tcW w:w="3189" w:type="dxa"/>
          </w:tcPr>
          <w:p w14:paraId="223F50AC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Year</w:t>
            </w:r>
          </w:p>
        </w:tc>
        <w:tc>
          <w:tcPr>
            <w:tcW w:w="3190" w:type="dxa"/>
          </w:tcPr>
          <w:p w14:paraId="7206ACA6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Name of the Award/ Honor/ Prize</w:t>
            </w:r>
          </w:p>
        </w:tc>
        <w:tc>
          <w:tcPr>
            <w:tcW w:w="3190" w:type="dxa"/>
          </w:tcPr>
          <w:p w14:paraId="051A582A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  <w:b/>
                <w:bCs/>
              </w:rPr>
            </w:pPr>
            <w:r w:rsidRPr="00E04B8D">
              <w:rPr>
                <w:rFonts w:asciiTheme="majorHAnsi" w:hAnsiTheme="majorHAnsi" w:cs="Arial"/>
                <w:b/>
                <w:bCs/>
              </w:rPr>
              <w:t>Name of the Organization</w:t>
            </w:r>
          </w:p>
        </w:tc>
      </w:tr>
      <w:tr w:rsidR="00E04B8D" w:rsidRPr="00E04B8D" w14:paraId="7484C026" w14:textId="77777777" w:rsidTr="005C1B3B">
        <w:trPr>
          <w:trHeight w:val="326"/>
        </w:trPr>
        <w:tc>
          <w:tcPr>
            <w:tcW w:w="3189" w:type="dxa"/>
          </w:tcPr>
          <w:p w14:paraId="60E00B28" w14:textId="77777777" w:rsidR="003E1246" w:rsidRPr="00E04B8D" w:rsidRDefault="003E1246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3190" w:type="dxa"/>
          </w:tcPr>
          <w:p w14:paraId="0E18D846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  <w:tc>
          <w:tcPr>
            <w:tcW w:w="3190" w:type="dxa"/>
          </w:tcPr>
          <w:p w14:paraId="6A2DA7A1" w14:textId="77777777" w:rsidR="00AA78EF" w:rsidRPr="00E04B8D" w:rsidRDefault="00AA78EF" w:rsidP="005C1B3B">
            <w:pPr>
              <w:tabs>
                <w:tab w:val="left" w:pos="1124"/>
              </w:tabs>
              <w:rPr>
                <w:rFonts w:asciiTheme="majorHAnsi" w:hAnsiTheme="majorHAnsi" w:cs="Arial"/>
              </w:rPr>
            </w:pPr>
          </w:p>
        </w:tc>
      </w:tr>
    </w:tbl>
    <w:p w14:paraId="23CC6AE4" w14:textId="77777777" w:rsidR="00AA78EF" w:rsidRPr="00E04B8D" w:rsidRDefault="00AA78EF" w:rsidP="00AA78EF">
      <w:pPr>
        <w:tabs>
          <w:tab w:val="left" w:pos="1124"/>
        </w:tabs>
        <w:ind w:left="-720"/>
        <w:rPr>
          <w:rFonts w:asciiTheme="majorHAnsi" w:hAnsiTheme="majorHAnsi" w:cs="Arial"/>
        </w:rPr>
      </w:pPr>
    </w:p>
    <w:p w14:paraId="742D74AE" w14:textId="77777777" w:rsidR="003E1246" w:rsidRPr="00E04B8D" w:rsidRDefault="003E1246" w:rsidP="00AA78EF">
      <w:pPr>
        <w:tabs>
          <w:tab w:val="left" w:pos="1124"/>
        </w:tabs>
        <w:ind w:left="-720"/>
        <w:rPr>
          <w:rFonts w:asciiTheme="majorHAnsi" w:hAnsiTheme="majorHAnsi" w:cs="Arial"/>
        </w:rPr>
      </w:pPr>
    </w:p>
    <w:p w14:paraId="0EE23ED6" w14:textId="77777777" w:rsidR="00AA78EF" w:rsidRPr="00E04B8D" w:rsidRDefault="00AA78EF" w:rsidP="00CF347A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hAnsiTheme="majorHAnsi"/>
        </w:rPr>
      </w:pPr>
      <w:r w:rsidRPr="00E04B8D">
        <w:rPr>
          <w:rFonts w:asciiTheme="majorHAnsi" w:hAnsiTheme="majorHAnsi"/>
          <w:b/>
        </w:rPr>
        <w:t>Any other additional information not covered above</w:t>
      </w:r>
      <w:r w:rsidRPr="00E04B8D">
        <w:rPr>
          <w:rFonts w:asciiTheme="majorHAnsi" w:hAnsiTheme="majorHAnsi"/>
        </w:rPr>
        <w:t>:</w:t>
      </w:r>
    </w:p>
    <w:p w14:paraId="18914287" w14:textId="77777777" w:rsidR="00AA78EF" w:rsidRPr="00E04B8D" w:rsidRDefault="00AA78EF" w:rsidP="00AA78EF">
      <w:pPr>
        <w:tabs>
          <w:tab w:val="left" w:pos="1124"/>
        </w:tabs>
        <w:ind w:left="-720"/>
        <w:rPr>
          <w:rFonts w:asciiTheme="majorHAnsi" w:hAnsiTheme="majorHAnsi"/>
        </w:rPr>
      </w:pPr>
    </w:p>
    <w:p w14:paraId="17B20405" w14:textId="77777777" w:rsidR="00AA78EF" w:rsidRPr="00E04B8D" w:rsidRDefault="00AA78EF" w:rsidP="003E1246">
      <w:pPr>
        <w:tabs>
          <w:tab w:val="left" w:pos="1124"/>
        </w:tabs>
        <w:rPr>
          <w:rFonts w:asciiTheme="majorHAnsi" w:hAnsiTheme="majorHAnsi"/>
        </w:rPr>
      </w:pPr>
    </w:p>
    <w:p w14:paraId="2350F887" w14:textId="77777777" w:rsidR="003E1246" w:rsidRPr="00E04B8D" w:rsidRDefault="003E1246" w:rsidP="003E1246">
      <w:pPr>
        <w:tabs>
          <w:tab w:val="left" w:pos="1124"/>
        </w:tabs>
        <w:rPr>
          <w:rFonts w:asciiTheme="majorHAnsi" w:hAnsiTheme="majorHAnsi"/>
        </w:rPr>
      </w:pPr>
    </w:p>
    <w:p w14:paraId="745B1C2C" w14:textId="77777777" w:rsidR="003E1246" w:rsidRPr="00E04B8D" w:rsidRDefault="003E1246" w:rsidP="003E1246">
      <w:pPr>
        <w:tabs>
          <w:tab w:val="left" w:pos="1124"/>
        </w:tabs>
        <w:rPr>
          <w:rFonts w:asciiTheme="majorHAnsi" w:hAnsiTheme="majorHAnsi"/>
        </w:rPr>
      </w:pPr>
    </w:p>
    <w:p w14:paraId="6654A89C" w14:textId="77777777" w:rsidR="00410F74" w:rsidRPr="00E04B8D" w:rsidRDefault="00410F74" w:rsidP="003E1246">
      <w:pPr>
        <w:tabs>
          <w:tab w:val="left" w:pos="1124"/>
        </w:tabs>
        <w:rPr>
          <w:rFonts w:asciiTheme="majorHAnsi" w:hAnsiTheme="majorHAnsi"/>
        </w:rPr>
      </w:pPr>
    </w:p>
    <w:p w14:paraId="58D566C6" w14:textId="77777777" w:rsidR="00410F74" w:rsidRPr="00E04B8D" w:rsidRDefault="00410F74" w:rsidP="003E1246">
      <w:pPr>
        <w:tabs>
          <w:tab w:val="left" w:pos="1124"/>
        </w:tabs>
        <w:rPr>
          <w:rFonts w:asciiTheme="majorHAnsi" w:hAnsiTheme="majorHAnsi"/>
        </w:rPr>
      </w:pPr>
    </w:p>
    <w:p w14:paraId="0DD4AEAC" w14:textId="77777777" w:rsidR="00410F74" w:rsidRPr="00E04B8D" w:rsidRDefault="00410F74" w:rsidP="003E1246">
      <w:pPr>
        <w:tabs>
          <w:tab w:val="left" w:pos="1124"/>
        </w:tabs>
        <w:rPr>
          <w:rFonts w:asciiTheme="majorHAnsi" w:hAnsiTheme="majorHAnsi"/>
        </w:rPr>
      </w:pPr>
    </w:p>
    <w:p w14:paraId="333DAFD0" w14:textId="77777777" w:rsidR="003E1246" w:rsidRPr="00646B1B" w:rsidRDefault="003E1246" w:rsidP="003E1246">
      <w:pPr>
        <w:tabs>
          <w:tab w:val="left" w:pos="1124"/>
        </w:tabs>
        <w:rPr>
          <w:rFonts w:asciiTheme="majorHAnsi" w:hAnsiTheme="majorHAnsi"/>
        </w:rPr>
      </w:pPr>
    </w:p>
    <w:p w14:paraId="608E824C" w14:textId="77777777" w:rsidR="00AA78EF" w:rsidRPr="00646B1B" w:rsidRDefault="00AA78EF" w:rsidP="00AA78EF">
      <w:pPr>
        <w:tabs>
          <w:tab w:val="left" w:pos="1124"/>
        </w:tabs>
        <w:ind w:left="-720"/>
        <w:jc w:val="center"/>
        <w:rPr>
          <w:rFonts w:asciiTheme="majorHAnsi" w:hAnsiTheme="majorHAnsi"/>
          <w:b/>
        </w:rPr>
      </w:pPr>
      <w:r w:rsidRPr="00646B1B">
        <w:rPr>
          <w:rFonts w:asciiTheme="majorHAnsi" w:hAnsiTheme="majorHAnsi"/>
          <w:b/>
        </w:rPr>
        <w:t>Declaration</w:t>
      </w:r>
    </w:p>
    <w:p w14:paraId="56297F3D" w14:textId="77777777" w:rsidR="00AA78EF" w:rsidRDefault="00AA78EF" w:rsidP="00AA78EF">
      <w:pPr>
        <w:tabs>
          <w:tab w:val="left" w:pos="1124"/>
        </w:tabs>
        <w:ind w:left="-630"/>
        <w:jc w:val="both"/>
        <w:rPr>
          <w:rFonts w:asciiTheme="majorHAnsi" w:hAnsiTheme="majorHAnsi"/>
        </w:rPr>
      </w:pPr>
    </w:p>
    <w:p w14:paraId="11033B01" w14:textId="77777777" w:rsidR="00AA78EF" w:rsidRPr="00E04B8D" w:rsidRDefault="00AA78EF" w:rsidP="00AA78EF">
      <w:pPr>
        <w:tabs>
          <w:tab w:val="left" w:pos="1124"/>
        </w:tabs>
        <w:ind w:left="-630"/>
        <w:jc w:val="both"/>
        <w:rPr>
          <w:rFonts w:asciiTheme="minorHAnsi" w:hAnsiTheme="minorHAnsi" w:cstheme="minorHAnsi"/>
        </w:rPr>
      </w:pPr>
      <w:r w:rsidRPr="00E04B8D">
        <w:rPr>
          <w:rFonts w:asciiTheme="minorHAnsi" w:hAnsiTheme="minorHAnsi" w:cstheme="minorHAnsi"/>
        </w:rPr>
        <w:t>I understand that the engagement is purely temporary and I hereby declare that the information furnished is correct and complete to the best of my knowledge &amp; belief.</w:t>
      </w:r>
    </w:p>
    <w:p w14:paraId="43FB41CC" w14:textId="77777777" w:rsidR="00AA78EF" w:rsidRPr="00E04B8D" w:rsidRDefault="00AA78EF" w:rsidP="00AA78EF">
      <w:pPr>
        <w:tabs>
          <w:tab w:val="left" w:pos="1124"/>
        </w:tabs>
        <w:ind w:left="-720"/>
        <w:jc w:val="both"/>
        <w:rPr>
          <w:rFonts w:asciiTheme="minorHAnsi" w:hAnsiTheme="minorHAnsi" w:cstheme="minorHAnsi"/>
        </w:rPr>
      </w:pPr>
    </w:p>
    <w:p w14:paraId="1917FDF0" w14:textId="77777777" w:rsidR="00AA78EF" w:rsidRPr="00E04B8D" w:rsidRDefault="00AA78EF" w:rsidP="00AA78EF">
      <w:pPr>
        <w:tabs>
          <w:tab w:val="left" w:pos="1124"/>
        </w:tabs>
        <w:ind w:left="-720"/>
        <w:jc w:val="both"/>
        <w:rPr>
          <w:rFonts w:asciiTheme="minorHAnsi" w:hAnsiTheme="minorHAnsi" w:cstheme="minorHAnsi"/>
        </w:rPr>
      </w:pPr>
      <w:r w:rsidRPr="00E04B8D">
        <w:rPr>
          <w:rFonts w:asciiTheme="minorHAnsi" w:hAnsiTheme="minorHAnsi" w:cstheme="minorHAnsi"/>
        </w:rPr>
        <w:t>There are……………… attached sheets along with this form.</w:t>
      </w:r>
    </w:p>
    <w:p w14:paraId="487596F6" w14:textId="77777777" w:rsidR="00AA78EF" w:rsidRDefault="00AA78EF" w:rsidP="00AA78EF">
      <w:pPr>
        <w:tabs>
          <w:tab w:val="left" w:pos="1124"/>
        </w:tabs>
        <w:ind w:left="-720"/>
        <w:jc w:val="both"/>
        <w:rPr>
          <w:rFonts w:asciiTheme="majorHAnsi" w:hAnsiTheme="majorHAnsi"/>
        </w:rPr>
      </w:pPr>
    </w:p>
    <w:p w14:paraId="622D2CBD" w14:textId="77777777" w:rsidR="00410F74" w:rsidRDefault="00410F74" w:rsidP="00AA78EF">
      <w:pPr>
        <w:tabs>
          <w:tab w:val="left" w:pos="1124"/>
        </w:tabs>
        <w:ind w:left="-720"/>
        <w:jc w:val="both"/>
        <w:rPr>
          <w:rFonts w:asciiTheme="majorHAnsi" w:hAnsiTheme="majorHAnsi"/>
        </w:rPr>
      </w:pPr>
    </w:p>
    <w:p w14:paraId="7A1A3289" w14:textId="77777777" w:rsidR="00410F74" w:rsidRDefault="00410F74" w:rsidP="00AA78EF">
      <w:pPr>
        <w:tabs>
          <w:tab w:val="left" w:pos="1124"/>
        </w:tabs>
        <w:ind w:left="-720"/>
        <w:jc w:val="both"/>
        <w:rPr>
          <w:rFonts w:asciiTheme="majorHAnsi" w:hAnsiTheme="majorHAnsi"/>
        </w:rPr>
      </w:pPr>
    </w:p>
    <w:p w14:paraId="5A11B6D7" w14:textId="77777777" w:rsidR="00AA78EF" w:rsidRDefault="00AA78EF" w:rsidP="00AA78EF">
      <w:pPr>
        <w:tabs>
          <w:tab w:val="left" w:pos="1124"/>
        </w:tabs>
        <w:ind w:left="-720"/>
        <w:jc w:val="both"/>
        <w:rPr>
          <w:rFonts w:asciiTheme="majorHAnsi" w:hAnsiTheme="majorHAnsi"/>
        </w:rPr>
      </w:pPr>
    </w:p>
    <w:p w14:paraId="74A046B8" w14:textId="609A8249" w:rsidR="00AA78EF" w:rsidRPr="00EE3842" w:rsidRDefault="00AA78EF" w:rsidP="003E1246">
      <w:pPr>
        <w:tabs>
          <w:tab w:val="left" w:pos="1124"/>
        </w:tabs>
        <w:ind w:left="-720"/>
        <w:jc w:val="right"/>
        <w:rPr>
          <w:rFonts w:asciiTheme="majorHAnsi" w:hAnsiTheme="majorHAnsi" w:cs="Arial"/>
          <w:b/>
        </w:rPr>
      </w:pPr>
      <w:r w:rsidRPr="00646B1B">
        <w:rPr>
          <w:rFonts w:asciiTheme="majorHAnsi" w:hAnsiTheme="majorHAnsi"/>
        </w:rPr>
        <w:t xml:space="preserve"> </w:t>
      </w:r>
      <w:r w:rsidRPr="00E04B8D">
        <w:rPr>
          <w:rFonts w:asciiTheme="majorHAnsi" w:hAnsiTheme="majorHAnsi"/>
          <w:b/>
          <w:bCs/>
        </w:rPr>
        <w:t>Date:</w:t>
      </w:r>
      <w:r w:rsidRPr="00646B1B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="003E1246">
        <w:rPr>
          <w:rFonts w:asciiTheme="majorHAnsi" w:hAnsiTheme="majorHAnsi"/>
        </w:rPr>
        <w:t xml:space="preserve">   </w:t>
      </w:r>
      <w:r w:rsidR="00E04B8D">
        <w:rPr>
          <w:rFonts w:asciiTheme="majorHAnsi" w:hAnsiTheme="majorHAnsi"/>
        </w:rPr>
        <w:t xml:space="preserve">  (</w:t>
      </w:r>
      <w:r w:rsidRPr="00EE3842">
        <w:rPr>
          <w:rFonts w:asciiTheme="majorHAnsi" w:hAnsiTheme="majorHAnsi"/>
          <w:b/>
        </w:rPr>
        <w:t>Signature of Applicant)</w:t>
      </w:r>
    </w:p>
    <w:p w14:paraId="43C60145" w14:textId="77777777" w:rsidR="00AA78EF" w:rsidRPr="00646B1B" w:rsidRDefault="00AA78EF" w:rsidP="00AA78EF">
      <w:pPr>
        <w:tabs>
          <w:tab w:val="left" w:pos="1124"/>
        </w:tabs>
        <w:ind w:left="-720"/>
        <w:rPr>
          <w:rFonts w:asciiTheme="majorHAnsi" w:hAnsiTheme="majorHAnsi" w:cs="Arial"/>
        </w:rPr>
      </w:pPr>
    </w:p>
    <w:p w14:paraId="1E2B9ACC" w14:textId="77777777" w:rsidR="00AA78EF" w:rsidRPr="00646B1B" w:rsidRDefault="00AA78EF" w:rsidP="00AA78EF">
      <w:pPr>
        <w:tabs>
          <w:tab w:val="left" w:pos="1124"/>
        </w:tabs>
        <w:ind w:left="-720"/>
        <w:rPr>
          <w:rFonts w:asciiTheme="majorHAnsi" w:hAnsiTheme="majorHAnsi" w:cs="Arial"/>
        </w:rPr>
      </w:pPr>
    </w:p>
    <w:p w14:paraId="09DE38B6" w14:textId="77777777" w:rsidR="00AA78EF" w:rsidRPr="00646B1B" w:rsidRDefault="00AA78EF" w:rsidP="00AA78EF">
      <w:pPr>
        <w:ind w:left="-720" w:right="-720"/>
        <w:rPr>
          <w:rFonts w:asciiTheme="majorHAnsi" w:hAnsiTheme="majorHAnsi" w:cs="Arial"/>
          <w:b/>
        </w:rPr>
      </w:pP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</w:r>
      <w:r w:rsidRPr="00646B1B">
        <w:rPr>
          <w:rFonts w:asciiTheme="majorHAnsi" w:hAnsiTheme="majorHAnsi" w:cs="Arial"/>
        </w:rPr>
        <w:tab/>
        <w:t xml:space="preserve"> </w:t>
      </w:r>
    </w:p>
    <w:p w14:paraId="2D32653A" w14:textId="77777777" w:rsidR="00AA78EF" w:rsidRPr="00646B1B" w:rsidRDefault="00AA78EF" w:rsidP="00AA78EF">
      <w:pPr>
        <w:jc w:val="center"/>
        <w:rPr>
          <w:rFonts w:asciiTheme="majorHAnsi" w:hAnsiTheme="majorHAnsi" w:cs="Arial"/>
        </w:rPr>
      </w:pPr>
    </w:p>
    <w:p w14:paraId="01622403" w14:textId="77777777" w:rsidR="00AA78EF" w:rsidRDefault="00AA78EF" w:rsidP="00AA78EF">
      <w:pPr>
        <w:pStyle w:val="BodyTextIndent"/>
        <w:ind w:left="0" w:right="-720"/>
        <w:jc w:val="both"/>
        <w:rPr>
          <w:rFonts w:asciiTheme="majorHAnsi" w:hAnsiTheme="majorHAnsi"/>
          <w:sz w:val="24"/>
        </w:rPr>
      </w:pPr>
      <w:r w:rsidRPr="00646B1B">
        <w:rPr>
          <w:rFonts w:asciiTheme="majorHAnsi" w:hAnsiTheme="majorHAnsi"/>
          <w:b/>
          <w:sz w:val="24"/>
        </w:rPr>
        <w:t>Note:</w:t>
      </w:r>
      <w:r w:rsidRPr="00646B1B">
        <w:rPr>
          <w:rFonts w:asciiTheme="majorHAnsi" w:hAnsiTheme="majorHAnsi"/>
          <w:sz w:val="24"/>
        </w:rPr>
        <w:t xml:space="preserve"> </w:t>
      </w:r>
    </w:p>
    <w:p w14:paraId="2D0C3493" w14:textId="77777777" w:rsidR="00AA78EF" w:rsidRPr="00E04B8D" w:rsidRDefault="00AA78EF" w:rsidP="00AA78EF">
      <w:pPr>
        <w:pStyle w:val="BodyTextIndent"/>
        <w:numPr>
          <w:ilvl w:val="0"/>
          <w:numId w:val="9"/>
        </w:numPr>
        <w:ind w:right="-720"/>
        <w:jc w:val="both"/>
        <w:rPr>
          <w:rFonts w:asciiTheme="minorHAnsi" w:hAnsiTheme="minorHAnsi" w:cstheme="minorHAnsi"/>
          <w:i w:val="0"/>
          <w:sz w:val="24"/>
        </w:rPr>
      </w:pPr>
      <w:r w:rsidRPr="00E04B8D">
        <w:rPr>
          <w:rFonts w:asciiTheme="minorHAnsi" w:hAnsiTheme="minorHAnsi" w:cstheme="minorHAnsi"/>
          <w:i w:val="0"/>
          <w:sz w:val="24"/>
        </w:rPr>
        <w:t>Candidates should enclose all the photo copies of the certificates along with the application.</w:t>
      </w:r>
    </w:p>
    <w:p w14:paraId="4849A8B2" w14:textId="77777777" w:rsidR="00AA78EF" w:rsidRPr="00E04B8D" w:rsidRDefault="00CF347A" w:rsidP="00AA78EF">
      <w:pPr>
        <w:pStyle w:val="BodyTextIndent"/>
        <w:numPr>
          <w:ilvl w:val="0"/>
          <w:numId w:val="9"/>
        </w:numPr>
        <w:ind w:right="-720"/>
        <w:jc w:val="both"/>
        <w:rPr>
          <w:rFonts w:asciiTheme="minorHAnsi" w:hAnsiTheme="minorHAnsi" w:cstheme="minorHAnsi"/>
          <w:i w:val="0"/>
          <w:sz w:val="24"/>
        </w:rPr>
      </w:pPr>
      <w:r w:rsidRPr="00E04B8D">
        <w:rPr>
          <w:rFonts w:asciiTheme="minorHAnsi" w:hAnsiTheme="minorHAnsi" w:cstheme="minorHAnsi"/>
          <w:i w:val="0"/>
          <w:sz w:val="24"/>
        </w:rPr>
        <w:t>Point number 12-15</w:t>
      </w:r>
      <w:r w:rsidR="00AA78EF" w:rsidRPr="00E04B8D">
        <w:rPr>
          <w:rFonts w:asciiTheme="minorHAnsi" w:hAnsiTheme="minorHAnsi" w:cstheme="minorHAnsi"/>
          <w:i w:val="0"/>
          <w:sz w:val="24"/>
        </w:rPr>
        <w:t>, can be omitted for Administrative positions.</w:t>
      </w:r>
    </w:p>
    <w:p w14:paraId="4CD989F8" w14:textId="77777777" w:rsidR="00AA78EF" w:rsidRPr="00646B1B" w:rsidRDefault="00AA78EF" w:rsidP="00AA78EF">
      <w:pPr>
        <w:pStyle w:val="BodyTextIndent"/>
        <w:ind w:left="0" w:hanging="360"/>
        <w:jc w:val="left"/>
        <w:rPr>
          <w:rFonts w:asciiTheme="majorHAnsi" w:hAnsiTheme="majorHAnsi"/>
          <w:i w:val="0"/>
          <w:sz w:val="24"/>
        </w:rPr>
      </w:pPr>
    </w:p>
    <w:p w14:paraId="508ED465" w14:textId="77777777" w:rsidR="00AA78EF" w:rsidRPr="00646B1B" w:rsidRDefault="00AA78EF" w:rsidP="00AA78EF">
      <w:pPr>
        <w:pStyle w:val="BodyTextIndent"/>
        <w:ind w:left="0" w:hanging="360"/>
        <w:jc w:val="left"/>
        <w:rPr>
          <w:rFonts w:asciiTheme="majorHAnsi" w:hAnsiTheme="majorHAnsi"/>
          <w:i w:val="0"/>
          <w:sz w:val="24"/>
        </w:rPr>
      </w:pPr>
    </w:p>
    <w:p w14:paraId="127716B6" w14:textId="77777777" w:rsidR="00AA78EF" w:rsidRPr="00646B1B" w:rsidRDefault="00AA78EF" w:rsidP="00AA78EF">
      <w:pPr>
        <w:pStyle w:val="BodyTextIndent"/>
        <w:ind w:left="0" w:hanging="360"/>
        <w:jc w:val="left"/>
        <w:rPr>
          <w:rFonts w:asciiTheme="majorHAnsi" w:hAnsiTheme="majorHAnsi"/>
          <w:i w:val="0"/>
          <w:sz w:val="24"/>
        </w:rPr>
      </w:pPr>
    </w:p>
    <w:p w14:paraId="7DAF0CCB" w14:textId="77777777" w:rsidR="00AA78EF" w:rsidRPr="00646B1B" w:rsidRDefault="00AA78EF" w:rsidP="00AA78EF">
      <w:pPr>
        <w:pStyle w:val="BodyTextIndent"/>
        <w:ind w:left="0" w:hanging="360"/>
        <w:jc w:val="left"/>
        <w:rPr>
          <w:rFonts w:asciiTheme="majorHAnsi" w:hAnsiTheme="majorHAnsi"/>
          <w:i w:val="0"/>
          <w:sz w:val="24"/>
        </w:rPr>
      </w:pPr>
    </w:p>
    <w:p w14:paraId="3F8ACF4B" w14:textId="77777777" w:rsidR="00AA78EF" w:rsidRPr="00646B1B" w:rsidRDefault="00AA78EF" w:rsidP="00AA78EF">
      <w:pPr>
        <w:pStyle w:val="BodyTextIndent"/>
        <w:ind w:left="0" w:hanging="360"/>
        <w:jc w:val="left"/>
        <w:rPr>
          <w:rFonts w:asciiTheme="majorHAnsi" w:hAnsiTheme="majorHAnsi"/>
          <w:i w:val="0"/>
          <w:sz w:val="24"/>
        </w:rPr>
      </w:pPr>
    </w:p>
    <w:p w14:paraId="4B3F3A5A" w14:textId="77777777" w:rsidR="00AA78EF" w:rsidRPr="00AA78EF" w:rsidRDefault="00AA78EF" w:rsidP="00AA78EF"/>
    <w:sectPr w:rsidR="00AA78EF" w:rsidRPr="00AA78EF" w:rsidSect="003E1246">
      <w:headerReference w:type="default" r:id="rId10"/>
      <w:pgSz w:w="11907" w:h="16839" w:code="9"/>
      <w:pgMar w:top="228" w:right="1984" w:bottom="630" w:left="156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82B31" w14:textId="77777777" w:rsidR="004C5463" w:rsidRDefault="004C5463" w:rsidP="00816ABC">
      <w:pPr>
        <w:spacing w:after="0" w:line="240" w:lineRule="auto"/>
      </w:pPr>
      <w:r>
        <w:separator/>
      </w:r>
    </w:p>
  </w:endnote>
  <w:endnote w:type="continuationSeparator" w:id="0">
    <w:p w14:paraId="3D96780B" w14:textId="77777777" w:rsidR="004C5463" w:rsidRDefault="004C5463" w:rsidP="0081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BBD74" w14:textId="77777777" w:rsidR="004C5463" w:rsidRDefault="004C5463" w:rsidP="00816ABC">
      <w:pPr>
        <w:spacing w:after="0" w:line="240" w:lineRule="auto"/>
      </w:pPr>
      <w:r>
        <w:separator/>
      </w:r>
    </w:p>
  </w:footnote>
  <w:footnote w:type="continuationSeparator" w:id="0">
    <w:p w14:paraId="153F96B8" w14:textId="77777777" w:rsidR="004C5463" w:rsidRDefault="004C5463" w:rsidP="00816A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D845C6" w14:textId="77777777" w:rsidR="00BC324C" w:rsidRDefault="00BC324C" w:rsidP="00BC324C">
    <w:pPr>
      <w:spacing w:after="0" w:line="240" w:lineRule="auto"/>
      <w:rPr>
        <w:b/>
        <w:color w:val="4F81BD"/>
        <w:sz w:val="32"/>
      </w:rPr>
    </w:pPr>
  </w:p>
  <w:p w14:paraId="19F963AC" w14:textId="77777777" w:rsidR="00BC324C" w:rsidRPr="0060033B" w:rsidRDefault="00BC324C" w:rsidP="0060033B">
    <w:pPr>
      <w:tabs>
        <w:tab w:val="left" w:pos="444"/>
        <w:tab w:val="center" w:pos="4918"/>
      </w:tabs>
      <w:spacing w:after="0"/>
      <w:jc w:val="center"/>
      <w:rPr>
        <w:rFonts w:ascii="Bodoni MT Black" w:hAnsi="Bodoni MT Black"/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D3A30"/>
    <w:multiLevelType w:val="hybridMultilevel"/>
    <w:tmpl w:val="5EDA3F0A"/>
    <w:lvl w:ilvl="0" w:tplc="117C033C">
      <w:start w:val="14"/>
      <w:numFmt w:val="decimal"/>
      <w:lvlText w:val="%1."/>
      <w:lvlJc w:val="left"/>
      <w:pPr>
        <w:ind w:left="-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192B3FED"/>
    <w:multiLevelType w:val="hybridMultilevel"/>
    <w:tmpl w:val="EBEEBA86"/>
    <w:lvl w:ilvl="0" w:tplc="FFFFFFFF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209A6"/>
    <w:multiLevelType w:val="hybridMultilevel"/>
    <w:tmpl w:val="D5B079FE"/>
    <w:lvl w:ilvl="0" w:tplc="40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F57FF"/>
    <w:multiLevelType w:val="hybridMultilevel"/>
    <w:tmpl w:val="8C2CF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10449"/>
    <w:multiLevelType w:val="hybridMultilevel"/>
    <w:tmpl w:val="8C2CF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57F09"/>
    <w:multiLevelType w:val="hybridMultilevel"/>
    <w:tmpl w:val="8C2CF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F02352"/>
    <w:multiLevelType w:val="hybridMultilevel"/>
    <w:tmpl w:val="6D0E48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940469"/>
    <w:multiLevelType w:val="hybridMultilevel"/>
    <w:tmpl w:val="12D00614"/>
    <w:lvl w:ilvl="0" w:tplc="CC94D23E">
      <w:start w:val="1"/>
      <w:numFmt w:val="decimal"/>
      <w:lvlText w:val="%1."/>
      <w:lvlJc w:val="left"/>
      <w:pPr>
        <w:ind w:left="-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 w15:restartNumberingAfterBreak="0">
    <w:nsid w:val="4C6A3903"/>
    <w:multiLevelType w:val="hybridMultilevel"/>
    <w:tmpl w:val="05F26902"/>
    <w:lvl w:ilvl="0" w:tplc="F5B8348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4FA07D95"/>
    <w:multiLevelType w:val="hybridMultilevel"/>
    <w:tmpl w:val="29DA1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F53D9"/>
    <w:multiLevelType w:val="hybridMultilevel"/>
    <w:tmpl w:val="510E09F4"/>
    <w:lvl w:ilvl="0" w:tplc="1638D754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D51EFC"/>
    <w:multiLevelType w:val="hybridMultilevel"/>
    <w:tmpl w:val="BECAD8E2"/>
    <w:lvl w:ilvl="0" w:tplc="28AEE08C">
      <w:start w:val="10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" w:hanging="360"/>
      </w:pPr>
    </w:lvl>
    <w:lvl w:ilvl="2" w:tplc="4009001B" w:tentative="1">
      <w:start w:val="1"/>
      <w:numFmt w:val="lowerRoman"/>
      <w:lvlText w:val="%3."/>
      <w:lvlJc w:val="right"/>
      <w:pPr>
        <w:ind w:left="1080" w:hanging="180"/>
      </w:pPr>
    </w:lvl>
    <w:lvl w:ilvl="3" w:tplc="4009000F" w:tentative="1">
      <w:start w:val="1"/>
      <w:numFmt w:val="decimal"/>
      <w:lvlText w:val="%4."/>
      <w:lvlJc w:val="left"/>
      <w:pPr>
        <w:ind w:left="1800" w:hanging="360"/>
      </w:pPr>
    </w:lvl>
    <w:lvl w:ilvl="4" w:tplc="40090019" w:tentative="1">
      <w:start w:val="1"/>
      <w:numFmt w:val="lowerLetter"/>
      <w:lvlText w:val="%5."/>
      <w:lvlJc w:val="left"/>
      <w:pPr>
        <w:ind w:left="2520" w:hanging="360"/>
      </w:pPr>
    </w:lvl>
    <w:lvl w:ilvl="5" w:tplc="4009001B" w:tentative="1">
      <w:start w:val="1"/>
      <w:numFmt w:val="lowerRoman"/>
      <w:lvlText w:val="%6."/>
      <w:lvlJc w:val="right"/>
      <w:pPr>
        <w:ind w:left="3240" w:hanging="180"/>
      </w:pPr>
    </w:lvl>
    <w:lvl w:ilvl="6" w:tplc="4009000F" w:tentative="1">
      <w:start w:val="1"/>
      <w:numFmt w:val="decimal"/>
      <w:lvlText w:val="%7."/>
      <w:lvlJc w:val="left"/>
      <w:pPr>
        <w:ind w:left="3960" w:hanging="360"/>
      </w:pPr>
    </w:lvl>
    <w:lvl w:ilvl="7" w:tplc="40090019" w:tentative="1">
      <w:start w:val="1"/>
      <w:numFmt w:val="lowerLetter"/>
      <w:lvlText w:val="%8."/>
      <w:lvlJc w:val="left"/>
      <w:pPr>
        <w:ind w:left="4680" w:hanging="360"/>
      </w:pPr>
    </w:lvl>
    <w:lvl w:ilvl="8" w:tplc="40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2" w15:restartNumberingAfterBreak="0">
    <w:nsid w:val="667574AC"/>
    <w:multiLevelType w:val="hybridMultilevel"/>
    <w:tmpl w:val="5B72BA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842A89"/>
    <w:multiLevelType w:val="hybridMultilevel"/>
    <w:tmpl w:val="5A0E2242"/>
    <w:lvl w:ilvl="0" w:tplc="F052284C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B54E15"/>
    <w:multiLevelType w:val="hybridMultilevel"/>
    <w:tmpl w:val="63A8A622"/>
    <w:lvl w:ilvl="0" w:tplc="E678434A">
      <w:start w:val="16"/>
      <w:numFmt w:val="decimal"/>
      <w:lvlText w:val="%1."/>
      <w:lvlJc w:val="left"/>
      <w:pPr>
        <w:ind w:left="-349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371" w:hanging="360"/>
      </w:pPr>
    </w:lvl>
    <w:lvl w:ilvl="2" w:tplc="4009001B" w:tentative="1">
      <w:start w:val="1"/>
      <w:numFmt w:val="lowerRoman"/>
      <w:lvlText w:val="%3."/>
      <w:lvlJc w:val="right"/>
      <w:pPr>
        <w:ind w:left="1091" w:hanging="180"/>
      </w:pPr>
    </w:lvl>
    <w:lvl w:ilvl="3" w:tplc="4009000F" w:tentative="1">
      <w:start w:val="1"/>
      <w:numFmt w:val="decimal"/>
      <w:lvlText w:val="%4."/>
      <w:lvlJc w:val="left"/>
      <w:pPr>
        <w:ind w:left="1811" w:hanging="360"/>
      </w:pPr>
    </w:lvl>
    <w:lvl w:ilvl="4" w:tplc="40090019" w:tentative="1">
      <w:start w:val="1"/>
      <w:numFmt w:val="lowerLetter"/>
      <w:lvlText w:val="%5."/>
      <w:lvlJc w:val="left"/>
      <w:pPr>
        <w:ind w:left="2531" w:hanging="360"/>
      </w:pPr>
    </w:lvl>
    <w:lvl w:ilvl="5" w:tplc="4009001B" w:tentative="1">
      <w:start w:val="1"/>
      <w:numFmt w:val="lowerRoman"/>
      <w:lvlText w:val="%6."/>
      <w:lvlJc w:val="right"/>
      <w:pPr>
        <w:ind w:left="3251" w:hanging="180"/>
      </w:pPr>
    </w:lvl>
    <w:lvl w:ilvl="6" w:tplc="4009000F" w:tentative="1">
      <w:start w:val="1"/>
      <w:numFmt w:val="decimal"/>
      <w:lvlText w:val="%7."/>
      <w:lvlJc w:val="left"/>
      <w:pPr>
        <w:ind w:left="3971" w:hanging="360"/>
      </w:pPr>
    </w:lvl>
    <w:lvl w:ilvl="7" w:tplc="40090019" w:tentative="1">
      <w:start w:val="1"/>
      <w:numFmt w:val="lowerLetter"/>
      <w:lvlText w:val="%8."/>
      <w:lvlJc w:val="left"/>
      <w:pPr>
        <w:ind w:left="4691" w:hanging="360"/>
      </w:pPr>
    </w:lvl>
    <w:lvl w:ilvl="8" w:tplc="4009001B" w:tentative="1">
      <w:start w:val="1"/>
      <w:numFmt w:val="lowerRoman"/>
      <w:lvlText w:val="%9."/>
      <w:lvlJc w:val="right"/>
      <w:pPr>
        <w:ind w:left="5411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0"/>
  </w:num>
  <w:num w:numId="5">
    <w:abstractNumId w:val="6"/>
  </w:num>
  <w:num w:numId="6">
    <w:abstractNumId w:val="9"/>
  </w:num>
  <w:num w:numId="7">
    <w:abstractNumId w:val="12"/>
  </w:num>
  <w:num w:numId="8">
    <w:abstractNumId w:val="1"/>
  </w:num>
  <w:num w:numId="9">
    <w:abstractNumId w:val="7"/>
  </w:num>
  <w:num w:numId="10">
    <w:abstractNumId w:val="8"/>
  </w:num>
  <w:num w:numId="11">
    <w:abstractNumId w:val="0"/>
  </w:num>
  <w:num w:numId="12">
    <w:abstractNumId w:val="13"/>
  </w:num>
  <w:num w:numId="13">
    <w:abstractNumId w:val="2"/>
  </w:num>
  <w:num w:numId="14">
    <w:abstractNumId w:val="1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0" w:nlCheck="1" w:checkStyle="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zU1MjU3NTUzsDBW0lEKTi0uzszPAykwrAUAPA1bLywAAAA="/>
  </w:docVars>
  <w:rsids>
    <w:rsidRoot w:val="00375243"/>
    <w:rsid w:val="00010BA9"/>
    <w:rsid w:val="00011D22"/>
    <w:rsid w:val="00012740"/>
    <w:rsid w:val="00027E6F"/>
    <w:rsid w:val="0003178A"/>
    <w:rsid w:val="000334A9"/>
    <w:rsid w:val="00061E13"/>
    <w:rsid w:val="00075024"/>
    <w:rsid w:val="00085887"/>
    <w:rsid w:val="000A2C78"/>
    <w:rsid w:val="000A3CDA"/>
    <w:rsid w:val="000A6398"/>
    <w:rsid w:val="000B13F1"/>
    <w:rsid w:val="000C17F4"/>
    <w:rsid w:val="000D1C66"/>
    <w:rsid w:val="000D5EBE"/>
    <w:rsid w:val="000F6629"/>
    <w:rsid w:val="001068BA"/>
    <w:rsid w:val="00127686"/>
    <w:rsid w:val="00142452"/>
    <w:rsid w:val="001530DE"/>
    <w:rsid w:val="001645BE"/>
    <w:rsid w:val="001748EE"/>
    <w:rsid w:val="001A3648"/>
    <w:rsid w:val="001A594E"/>
    <w:rsid w:val="001A5E60"/>
    <w:rsid w:val="001C58AA"/>
    <w:rsid w:val="001D3735"/>
    <w:rsid w:val="002033DB"/>
    <w:rsid w:val="00230F78"/>
    <w:rsid w:val="002370F6"/>
    <w:rsid w:val="00243354"/>
    <w:rsid w:val="00275661"/>
    <w:rsid w:val="00277915"/>
    <w:rsid w:val="002C548E"/>
    <w:rsid w:val="002F52B7"/>
    <w:rsid w:val="0032313F"/>
    <w:rsid w:val="00326DB8"/>
    <w:rsid w:val="003364E0"/>
    <w:rsid w:val="00353293"/>
    <w:rsid w:val="00361B20"/>
    <w:rsid w:val="00367ECB"/>
    <w:rsid w:val="00372596"/>
    <w:rsid w:val="00372BAB"/>
    <w:rsid w:val="00375243"/>
    <w:rsid w:val="00387710"/>
    <w:rsid w:val="003B2DC3"/>
    <w:rsid w:val="003D0D57"/>
    <w:rsid w:val="003E096B"/>
    <w:rsid w:val="003E1246"/>
    <w:rsid w:val="003F33AF"/>
    <w:rsid w:val="003F3608"/>
    <w:rsid w:val="003F59D8"/>
    <w:rsid w:val="004065D7"/>
    <w:rsid w:val="00410F74"/>
    <w:rsid w:val="004110A6"/>
    <w:rsid w:val="0041281A"/>
    <w:rsid w:val="00421D52"/>
    <w:rsid w:val="004630F1"/>
    <w:rsid w:val="00484D71"/>
    <w:rsid w:val="004978E2"/>
    <w:rsid w:val="004C5463"/>
    <w:rsid w:val="004C66B6"/>
    <w:rsid w:val="004D52FF"/>
    <w:rsid w:val="004E5838"/>
    <w:rsid w:val="00524546"/>
    <w:rsid w:val="005245A3"/>
    <w:rsid w:val="00541B58"/>
    <w:rsid w:val="005451A8"/>
    <w:rsid w:val="005630E7"/>
    <w:rsid w:val="005726D0"/>
    <w:rsid w:val="00572AEC"/>
    <w:rsid w:val="00595346"/>
    <w:rsid w:val="005A61FD"/>
    <w:rsid w:val="005B7B84"/>
    <w:rsid w:val="005C0BD4"/>
    <w:rsid w:val="005C50DE"/>
    <w:rsid w:val="005F4437"/>
    <w:rsid w:val="0060033B"/>
    <w:rsid w:val="0060364E"/>
    <w:rsid w:val="00610135"/>
    <w:rsid w:val="00617E9C"/>
    <w:rsid w:val="00630AAE"/>
    <w:rsid w:val="00631C0A"/>
    <w:rsid w:val="006449B3"/>
    <w:rsid w:val="00657DD1"/>
    <w:rsid w:val="00660863"/>
    <w:rsid w:val="00696C92"/>
    <w:rsid w:val="006B5287"/>
    <w:rsid w:val="006C2BFB"/>
    <w:rsid w:val="00716486"/>
    <w:rsid w:val="007321E7"/>
    <w:rsid w:val="0076199E"/>
    <w:rsid w:val="00763EF9"/>
    <w:rsid w:val="00766736"/>
    <w:rsid w:val="00772EA9"/>
    <w:rsid w:val="0077475F"/>
    <w:rsid w:val="00774F73"/>
    <w:rsid w:val="007752EE"/>
    <w:rsid w:val="007757EE"/>
    <w:rsid w:val="00777C79"/>
    <w:rsid w:val="00785C00"/>
    <w:rsid w:val="0078696B"/>
    <w:rsid w:val="007A079E"/>
    <w:rsid w:val="007A2FB4"/>
    <w:rsid w:val="007B6ADD"/>
    <w:rsid w:val="007D7AF9"/>
    <w:rsid w:val="007E15B9"/>
    <w:rsid w:val="007F2724"/>
    <w:rsid w:val="00815C9E"/>
    <w:rsid w:val="00816ABC"/>
    <w:rsid w:val="008325B6"/>
    <w:rsid w:val="0083326F"/>
    <w:rsid w:val="00881D36"/>
    <w:rsid w:val="00883064"/>
    <w:rsid w:val="00884E45"/>
    <w:rsid w:val="008A5388"/>
    <w:rsid w:val="008C147A"/>
    <w:rsid w:val="008E6E36"/>
    <w:rsid w:val="008F60FB"/>
    <w:rsid w:val="00913996"/>
    <w:rsid w:val="0091478D"/>
    <w:rsid w:val="00933DCF"/>
    <w:rsid w:val="00946C9C"/>
    <w:rsid w:val="00946FC3"/>
    <w:rsid w:val="00962DCA"/>
    <w:rsid w:val="009639E6"/>
    <w:rsid w:val="00963BD0"/>
    <w:rsid w:val="00983F64"/>
    <w:rsid w:val="00986E6C"/>
    <w:rsid w:val="00987F13"/>
    <w:rsid w:val="00992F7F"/>
    <w:rsid w:val="009A38BD"/>
    <w:rsid w:val="009A7270"/>
    <w:rsid w:val="009E19D3"/>
    <w:rsid w:val="009F39D2"/>
    <w:rsid w:val="009F4D19"/>
    <w:rsid w:val="00A21CEE"/>
    <w:rsid w:val="00A503D9"/>
    <w:rsid w:val="00A5515A"/>
    <w:rsid w:val="00A5548A"/>
    <w:rsid w:val="00A67809"/>
    <w:rsid w:val="00A70588"/>
    <w:rsid w:val="00A73E1F"/>
    <w:rsid w:val="00A96616"/>
    <w:rsid w:val="00AA78EF"/>
    <w:rsid w:val="00AB15DF"/>
    <w:rsid w:val="00AC0BF8"/>
    <w:rsid w:val="00B05580"/>
    <w:rsid w:val="00B104F2"/>
    <w:rsid w:val="00B2388C"/>
    <w:rsid w:val="00B26223"/>
    <w:rsid w:val="00B9177F"/>
    <w:rsid w:val="00BB227E"/>
    <w:rsid w:val="00BB553A"/>
    <w:rsid w:val="00BC324C"/>
    <w:rsid w:val="00BD340B"/>
    <w:rsid w:val="00BE1B20"/>
    <w:rsid w:val="00BE1F6E"/>
    <w:rsid w:val="00BE33BC"/>
    <w:rsid w:val="00BE6145"/>
    <w:rsid w:val="00BF6E24"/>
    <w:rsid w:val="00C066B3"/>
    <w:rsid w:val="00C100F8"/>
    <w:rsid w:val="00C17795"/>
    <w:rsid w:val="00C20F7C"/>
    <w:rsid w:val="00C23877"/>
    <w:rsid w:val="00C240B8"/>
    <w:rsid w:val="00C47162"/>
    <w:rsid w:val="00C8102A"/>
    <w:rsid w:val="00C8217A"/>
    <w:rsid w:val="00C9424F"/>
    <w:rsid w:val="00C97501"/>
    <w:rsid w:val="00CB0653"/>
    <w:rsid w:val="00CB0AF8"/>
    <w:rsid w:val="00CB3904"/>
    <w:rsid w:val="00CC67B5"/>
    <w:rsid w:val="00CD7238"/>
    <w:rsid w:val="00CE685E"/>
    <w:rsid w:val="00CF347A"/>
    <w:rsid w:val="00D05C30"/>
    <w:rsid w:val="00D14399"/>
    <w:rsid w:val="00D35F33"/>
    <w:rsid w:val="00D57EA7"/>
    <w:rsid w:val="00DB0269"/>
    <w:rsid w:val="00DD03E6"/>
    <w:rsid w:val="00E04B8D"/>
    <w:rsid w:val="00E15B5B"/>
    <w:rsid w:val="00E23589"/>
    <w:rsid w:val="00E25EB3"/>
    <w:rsid w:val="00E301EF"/>
    <w:rsid w:val="00E33D99"/>
    <w:rsid w:val="00E459D9"/>
    <w:rsid w:val="00E53D7A"/>
    <w:rsid w:val="00E751D1"/>
    <w:rsid w:val="00E81BF7"/>
    <w:rsid w:val="00EA171B"/>
    <w:rsid w:val="00EA5393"/>
    <w:rsid w:val="00EA5573"/>
    <w:rsid w:val="00EB1B89"/>
    <w:rsid w:val="00EC5731"/>
    <w:rsid w:val="00EC5D5B"/>
    <w:rsid w:val="00ED52A1"/>
    <w:rsid w:val="00EE397C"/>
    <w:rsid w:val="00F0445E"/>
    <w:rsid w:val="00F2498A"/>
    <w:rsid w:val="00F30578"/>
    <w:rsid w:val="00F31606"/>
    <w:rsid w:val="00F353E3"/>
    <w:rsid w:val="00F527B4"/>
    <w:rsid w:val="00F55C12"/>
    <w:rsid w:val="00F74049"/>
    <w:rsid w:val="00F83362"/>
    <w:rsid w:val="00F85782"/>
    <w:rsid w:val="00F930F6"/>
    <w:rsid w:val="00FA1D4E"/>
    <w:rsid w:val="00FA2A29"/>
    <w:rsid w:val="00FC249E"/>
    <w:rsid w:val="00FD39B6"/>
    <w:rsid w:val="00FD7FD5"/>
    <w:rsid w:val="00FF71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399C33"/>
  <w15:docId w15:val="{A093F210-B420-44D0-B5B8-3FCEFC01B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243"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5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243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16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AB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16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ABC"/>
    <w:rPr>
      <w:rFonts w:ascii="Calibri" w:eastAsia="Calibri" w:hAnsi="Calibri" w:cs="Times New Roman"/>
    </w:rPr>
  </w:style>
  <w:style w:type="character" w:styleId="Hyperlink">
    <w:name w:val="Hyperlink"/>
    <w:basedOn w:val="DefaultParagraphFont"/>
    <w:unhideWhenUsed/>
    <w:rsid w:val="00484D71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39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397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qFormat/>
    <w:rsid w:val="000334A9"/>
    <w:pPr>
      <w:spacing w:after="160" w:line="259" w:lineRule="auto"/>
      <w:ind w:left="720"/>
      <w:contextualSpacing/>
    </w:pPr>
    <w:rPr>
      <w:rFonts w:cs="Mangal"/>
      <w:szCs w:val="20"/>
      <w:lang w:bidi="hi-IN"/>
    </w:rPr>
  </w:style>
  <w:style w:type="paragraph" w:styleId="Title">
    <w:name w:val="Title"/>
    <w:basedOn w:val="Normal"/>
    <w:link w:val="TitleChar"/>
    <w:qFormat/>
    <w:rsid w:val="007A079E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/>
      <w:b/>
      <w:sz w:val="20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7A079E"/>
    <w:rPr>
      <w:rFonts w:ascii="Times New Roman" w:eastAsia="Times New Roman" w:hAnsi="Times New Roman" w:cs="Times New Roman"/>
      <w:b/>
      <w:sz w:val="20"/>
      <w:szCs w:val="20"/>
      <w:u w:val="single"/>
    </w:rPr>
  </w:style>
  <w:style w:type="character" w:styleId="Strong">
    <w:name w:val="Strong"/>
    <w:basedOn w:val="DefaultParagraphFont"/>
    <w:uiPriority w:val="22"/>
    <w:qFormat/>
    <w:rsid w:val="00772EA9"/>
    <w:rPr>
      <w:b/>
      <w:bCs/>
    </w:rPr>
  </w:style>
  <w:style w:type="table" w:styleId="TableGrid">
    <w:name w:val="Table Grid"/>
    <w:basedOn w:val="TableNormal"/>
    <w:rsid w:val="00F74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588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CC67B5"/>
  </w:style>
  <w:style w:type="paragraph" w:styleId="Quote">
    <w:name w:val="Quote"/>
    <w:basedOn w:val="Normal"/>
    <w:next w:val="Normal"/>
    <w:link w:val="QuoteChar"/>
    <w:uiPriority w:val="29"/>
    <w:qFormat/>
    <w:rsid w:val="00CC67B5"/>
    <w:pPr>
      <w:spacing w:before="200" w:after="160"/>
      <w:ind w:left="864" w:right="864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67B5"/>
    <w:rPr>
      <w:rFonts w:asciiTheme="minorHAnsi" w:eastAsiaTheme="minorEastAsia" w:hAnsiTheme="minorHAnsi" w:cstheme="minorBidi"/>
      <w:i/>
      <w:iCs/>
      <w:color w:val="404040" w:themeColor="text1" w:themeTint="BF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CC67B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BodyTextIndent">
    <w:name w:val="Body Text Indent"/>
    <w:basedOn w:val="Normal"/>
    <w:link w:val="BodyTextIndentChar"/>
    <w:rsid w:val="00AA78EF"/>
    <w:pPr>
      <w:spacing w:after="0" w:line="240" w:lineRule="auto"/>
      <w:ind w:left="720" w:hanging="720"/>
      <w:jc w:val="center"/>
    </w:pPr>
    <w:rPr>
      <w:rFonts w:ascii="Arial" w:eastAsia="Times New Roman" w:hAnsi="Arial" w:cs="Arial"/>
      <w:i/>
      <w:iCs/>
      <w:sz w:val="21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A78EF"/>
    <w:rPr>
      <w:rFonts w:ascii="Arial" w:eastAsia="Times New Roman" w:hAnsi="Arial" w:cs="Arial"/>
      <w:i/>
      <w:iCs/>
      <w:sz w:val="21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49320-5F40-43FA-845E-42D4EDFE4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NIPER GUWAHATI</cp:lastModifiedBy>
  <cp:revision>7</cp:revision>
  <cp:lastPrinted>2020-05-14T07:34:00Z</cp:lastPrinted>
  <dcterms:created xsi:type="dcterms:W3CDTF">2020-07-01T08:57:00Z</dcterms:created>
  <dcterms:modified xsi:type="dcterms:W3CDTF">2020-07-01T11:53:00Z</dcterms:modified>
</cp:coreProperties>
</file>